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3C9BF4" w14:textId="77777777" w:rsidR="00CE5309" w:rsidRPr="002C68A3" w:rsidRDefault="00CE5309" w:rsidP="00CE5309">
      <w:pPr>
        <w:pStyle w:val="Title"/>
        <w:ind w:right="-35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7CD90146" wp14:editId="2C12C3B5">
            <wp:simplePos x="0" y="0"/>
            <wp:positionH relativeFrom="column">
              <wp:align>center</wp:align>
            </wp:positionH>
            <wp:positionV relativeFrom="paragraph">
              <wp:posOffset>-457200</wp:posOffset>
            </wp:positionV>
            <wp:extent cx="1038225" cy="1143000"/>
            <wp:effectExtent l="0" t="0" r="317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bright="6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5E3791EA" w14:textId="77777777" w:rsidR="00CE5309" w:rsidRDefault="00CE5309" w:rsidP="00CE5309">
      <w:pPr>
        <w:pStyle w:val="Title"/>
        <w:ind w:right="-360"/>
        <w:rPr>
          <w:rFonts w:ascii="Times New Roman" w:hAnsi="Times New Roman"/>
          <w:sz w:val="32"/>
          <w:szCs w:val="32"/>
        </w:rPr>
      </w:pPr>
    </w:p>
    <w:p w14:paraId="14E5B9A4" w14:textId="77777777" w:rsidR="00CE5309" w:rsidRDefault="00CE5309" w:rsidP="00CE5309">
      <w:pPr>
        <w:pStyle w:val="Title"/>
        <w:ind w:right="-360"/>
        <w:rPr>
          <w:rFonts w:ascii="Times New Roman" w:hAnsi="Times New Roman"/>
          <w:sz w:val="32"/>
          <w:szCs w:val="32"/>
        </w:rPr>
      </w:pPr>
    </w:p>
    <w:p w14:paraId="4C0F972D" w14:textId="77777777" w:rsidR="00CE5309" w:rsidRPr="00661028" w:rsidRDefault="00CE5309" w:rsidP="00CE5309">
      <w:pPr>
        <w:pStyle w:val="Title"/>
        <w:ind w:right="-360"/>
        <w:rPr>
          <w:rFonts w:ascii="Times New Roman" w:hAnsi="Times New Roman"/>
          <w:b w:val="0"/>
          <w:bCs w:val="0"/>
          <w:sz w:val="32"/>
          <w:szCs w:val="32"/>
        </w:rPr>
      </w:pPr>
      <w:r w:rsidRPr="00661028">
        <w:rPr>
          <w:rFonts w:ascii="Times New Roman" w:hAnsi="Times New Roman"/>
          <w:sz w:val="32"/>
          <w:szCs w:val="32"/>
        </w:rPr>
        <w:t>МОНГОЛ УЛСЫН ХУУЛЬ</w:t>
      </w:r>
    </w:p>
    <w:p w14:paraId="0D2787F2" w14:textId="77777777" w:rsidR="00CE5309" w:rsidRPr="002C68A3" w:rsidRDefault="00CE5309" w:rsidP="00CE5309">
      <w:pPr>
        <w:jc w:val="both"/>
        <w:rPr>
          <w:rFonts w:ascii="Arial" w:hAnsi="Arial" w:cs="Arial"/>
          <w:color w:val="3366FF"/>
          <w:lang w:val="ms-MY"/>
        </w:rPr>
      </w:pPr>
    </w:p>
    <w:p w14:paraId="40970649" w14:textId="77777777" w:rsidR="00CE5309" w:rsidRPr="002C68A3" w:rsidRDefault="00CE5309" w:rsidP="00CE5309">
      <w:pPr>
        <w:jc w:val="both"/>
        <w:rPr>
          <w:rFonts w:ascii="Arial" w:hAnsi="Arial" w:cs="Arial"/>
          <w:color w:val="3366FF"/>
          <w:sz w:val="20"/>
          <w:szCs w:val="20"/>
          <w:lang w:val="ms-MY"/>
        </w:rPr>
      </w:pPr>
      <w:r w:rsidRPr="002C68A3">
        <w:rPr>
          <w:rFonts w:ascii="Arial" w:hAnsi="Arial" w:cs="Arial"/>
          <w:color w:val="3366FF"/>
          <w:sz w:val="20"/>
          <w:szCs w:val="20"/>
          <w:u w:val="single"/>
          <w:lang w:val="ms-MY"/>
        </w:rPr>
        <w:t>20</w:t>
      </w:r>
      <w:r>
        <w:rPr>
          <w:rFonts w:ascii="Arial" w:hAnsi="Arial" w:cs="Arial"/>
          <w:color w:val="3366FF"/>
          <w:sz w:val="20"/>
          <w:szCs w:val="20"/>
          <w:u w:val="single"/>
          <w:lang w:val="ms-MY"/>
        </w:rPr>
        <w:t>22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 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>о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ны </w:t>
      </w:r>
      <w:r>
        <w:rPr>
          <w:rFonts w:ascii="Arial" w:hAnsi="Arial" w:cs="Arial"/>
          <w:color w:val="3366FF"/>
          <w:sz w:val="20"/>
          <w:szCs w:val="20"/>
          <w:u w:val="single"/>
          <w:lang w:val="ms-MY"/>
        </w:rPr>
        <w:t>04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 сарын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</w:t>
      </w:r>
      <w:r>
        <w:rPr>
          <w:rFonts w:ascii="Arial" w:hAnsi="Arial" w:cs="Arial"/>
          <w:color w:val="3366FF"/>
          <w:sz w:val="20"/>
          <w:szCs w:val="20"/>
          <w:u w:val="single"/>
        </w:rPr>
        <w:t>29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өдөр            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                                                     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>Төрийн ордон, Улаанбаатар хот</w:t>
      </w:r>
    </w:p>
    <w:p w14:paraId="730D6E1E" w14:textId="77777777" w:rsidR="001F1097" w:rsidRPr="000A4D0C" w:rsidRDefault="001F1097" w:rsidP="002D79D8">
      <w:pPr>
        <w:spacing w:after="0" w:line="360" w:lineRule="auto"/>
        <w:jc w:val="center"/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</w:pPr>
    </w:p>
    <w:p w14:paraId="36D5C07F" w14:textId="2B5A73CD" w:rsidR="001F1097" w:rsidRPr="000A4D0C" w:rsidRDefault="00A85FED" w:rsidP="001F1097">
      <w:pPr>
        <w:spacing w:after="0" w:line="240" w:lineRule="auto"/>
        <w:jc w:val="center"/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</w:pPr>
      <w:r w:rsidRPr="000A4D0C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 xml:space="preserve">   </w:t>
      </w:r>
      <w:r w:rsidR="002F2435" w:rsidRPr="000A4D0C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>НИЙГМИЙН ДААТГАЛЫН САНГИЙН</w:t>
      </w:r>
    </w:p>
    <w:p w14:paraId="1DB58238" w14:textId="69C3FF18" w:rsidR="001F1097" w:rsidRPr="000A4D0C" w:rsidRDefault="00A85FED" w:rsidP="001F1097">
      <w:pPr>
        <w:spacing w:after="0" w:line="240" w:lineRule="auto"/>
        <w:jc w:val="center"/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</w:pPr>
      <w:r w:rsidRPr="000A4D0C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 xml:space="preserve">   </w:t>
      </w:r>
      <w:r w:rsidR="002F2435" w:rsidRPr="000A4D0C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>20</w:t>
      </w:r>
      <w:r w:rsidR="000139E1" w:rsidRPr="000A4D0C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>2</w:t>
      </w:r>
      <w:r w:rsidR="00AA2186" w:rsidRPr="000A4D0C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>2</w:t>
      </w:r>
      <w:r w:rsidR="006E48A1" w:rsidRPr="000A4D0C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 xml:space="preserve"> ОНЫ ТӨСВИЙН ТУХАЙ</w:t>
      </w:r>
      <w:r w:rsidR="00031A56" w:rsidRPr="000A4D0C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 xml:space="preserve"> ХУУЛЬД</w:t>
      </w:r>
    </w:p>
    <w:p w14:paraId="26F992C0" w14:textId="11C55C3A" w:rsidR="003829E9" w:rsidRPr="000A4D0C" w:rsidRDefault="00A85FED" w:rsidP="001F1097">
      <w:pPr>
        <w:spacing w:after="0" w:line="240" w:lineRule="auto"/>
        <w:jc w:val="center"/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</w:pPr>
      <w:r w:rsidRPr="000A4D0C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 xml:space="preserve">   </w:t>
      </w:r>
      <w:r w:rsidR="00031A56" w:rsidRPr="000A4D0C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>ӨӨРЧЛӨЛТ</w:t>
      </w:r>
      <w:r w:rsidR="001F1097" w:rsidRPr="000A4D0C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 xml:space="preserve"> </w:t>
      </w:r>
      <w:r w:rsidR="00031A56" w:rsidRPr="000A4D0C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>ОРУУЛАХ ТУХАЙ</w:t>
      </w:r>
    </w:p>
    <w:p w14:paraId="4C226B55" w14:textId="7BDE0C3D" w:rsidR="00093D41" w:rsidRPr="000A4D0C" w:rsidRDefault="00031A56" w:rsidP="009161B0">
      <w:pPr>
        <w:spacing w:after="0" w:line="360" w:lineRule="auto"/>
        <w:ind w:left="720"/>
        <w:jc w:val="center"/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</w:pPr>
      <w:r w:rsidRPr="000A4D0C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 xml:space="preserve"> </w:t>
      </w:r>
    </w:p>
    <w:p w14:paraId="0DFFA2D0" w14:textId="38B4125C" w:rsidR="00573F12" w:rsidRPr="000A4D0C" w:rsidRDefault="00031A56" w:rsidP="009161B0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b/>
          <w:bCs/>
          <w:sz w:val="24"/>
          <w:szCs w:val="24"/>
          <w:lang w:val="mn-MN"/>
        </w:rPr>
      </w:pPr>
      <w:r w:rsidRPr="000A4D0C">
        <w:rPr>
          <w:rFonts w:ascii="Arial" w:eastAsia="Times New Roman" w:hAnsi="Arial" w:cs="Arial"/>
          <w:b/>
          <w:bCs/>
          <w:noProof/>
          <w:sz w:val="24"/>
          <w:szCs w:val="24"/>
          <w:lang w:val="mn-MN"/>
        </w:rPr>
        <w:t>1 дүгээр зүйл.</w:t>
      </w:r>
      <w:r w:rsidRPr="000A4D0C">
        <w:rPr>
          <w:rFonts w:ascii="Arial" w:eastAsia="Times New Roman" w:hAnsi="Arial" w:cs="Arial"/>
          <w:noProof/>
          <w:sz w:val="24"/>
          <w:szCs w:val="24"/>
          <w:lang w:val="mn-MN"/>
        </w:rPr>
        <w:t xml:space="preserve">Нийгмийн даатгалын сангийн 2022 оны төсвийн тухай хуулийн </w:t>
      </w:r>
      <w:r w:rsidR="00580B0E" w:rsidRPr="000A4D0C">
        <w:rPr>
          <w:rFonts w:ascii="Arial" w:eastAsia="Times New Roman" w:hAnsi="Arial" w:cs="Arial"/>
          <w:noProof/>
          <w:sz w:val="24"/>
          <w:szCs w:val="24"/>
          <w:lang w:val="mn-MN"/>
        </w:rPr>
        <w:t>3, 5 дугаар</w:t>
      </w:r>
      <w:r w:rsidR="00580B0E" w:rsidRPr="000A4D0C">
        <w:rPr>
          <w:rFonts w:ascii="Arial" w:eastAsia="Times New Roman" w:hAnsi="Arial" w:cs="Arial"/>
          <w:sz w:val="24"/>
          <w:szCs w:val="24"/>
          <w:lang w:val="mn-MN"/>
        </w:rPr>
        <w:t xml:space="preserve"> </w:t>
      </w:r>
      <w:r w:rsidR="001B0246" w:rsidRPr="000A4D0C">
        <w:rPr>
          <w:rFonts w:ascii="Arial" w:eastAsia="Times New Roman" w:hAnsi="Arial" w:cs="Arial"/>
          <w:sz w:val="24"/>
          <w:szCs w:val="24"/>
          <w:lang w:val="mn-MN"/>
        </w:rPr>
        <w:t>зүйлийг</w:t>
      </w:r>
      <w:r w:rsidRPr="000A4D0C">
        <w:rPr>
          <w:rFonts w:ascii="Arial" w:eastAsia="Times New Roman" w:hAnsi="Arial" w:cs="Arial"/>
          <w:sz w:val="24"/>
          <w:szCs w:val="24"/>
          <w:lang w:val="mn-MN"/>
        </w:rPr>
        <w:t xml:space="preserve"> доор дурдсанаар</w:t>
      </w:r>
      <w:r w:rsidR="00181E52" w:rsidRPr="000A4D0C">
        <w:rPr>
          <w:rFonts w:ascii="Arial" w:eastAsia="Times New Roman" w:hAnsi="Arial" w:cs="Arial"/>
          <w:sz w:val="24"/>
          <w:szCs w:val="24"/>
          <w:lang w:val="mn-MN"/>
        </w:rPr>
        <w:t xml:space="preserve"> </w:t>
      </w:r>
      <w:r w:rsidR="00FD29EC" w:rsidRPr="000A4D0C">
        <w:rPr>
          <w:rFonts w:ascii="Arial" w:eastAsia="Times New Roman" w:hAnsi="Arial" w:cs="Arial"/>
          <w:sz w:val="24"/>
          <w:szCs w:val="24"/>
          <w:lang w:val="mn-MN"/>
        </w:rPr>
        <w:t>өөрчлөн найруулсугай:</w:t>
      </w:r>
      <w:r w:rsidRPr="000A4D0C">
        <w:rPr>
          <w:rFonts w:ascii="Arial" w:eastAsia="Times New Roman" w:hAnsi="Arial" w:cs="Arial"/>
          <w:sz w:val="24"/>
          <w:szCs w:val="24"/>
          <w:lang w:val="mn-MN"/>
        </w:rPr>
        <w:t xml:space="preserve"> </w:t>
      </w:r>
    </w:p>
    <w:p w14:paraId="1E4D4A31" w14:textId="77777777" w:rsidR="00573F12" w:rsidRPr="000A4D0C" w:rsidRDefault="00573F12" w:rsidP="009161B0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b/>
          <w:bCs/>
          <w:sz w:val="24"/>
          <w:szCs w:val="24"/>
          <w:lang w:val="mn-MN"/>
        </w:rPr>
      </w:pPr>
    </w:p>
    <w:p w14:paraId="42897EDD" w14:textId="78F3BAD9" w:rsidR="00093D41" w:rsidRPr="000A4D0C" w:rsidRDefault="00D8507C" w:rsidP="009161B0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b/>
          <w:sz w:val="24"/>
          <w:szCs w:val="24"/>
          <w:lang w:val="mn-MN"/>
        </w:rPr>
      </w:pPr>
      <w:r w:rsidRPr="000A4D0C">
        <w:rPr>
          <w:rFonts w:ascii="Arial" w:eastAsia="Times New Roman" w:hAnsi="Arial" w:cs="Arial"/>
          <w:b/>
          <w:bCs/>
          <w:sz w:val="24"/>
          <w:szCs w:val="24"/>
          <w:lang w:val="mn-MN"/>
        </w:rPr>
        <w:tab/>
      </w:r>
      <w:r w:rsidR="00573F12" w:rsidRPr="000A4D0C">
        <w:rPr>
          <w:rFonts w:ascii="Arial" w:eastAsia="Times New Roman" w:hAnsi="Arial" w:cs="Arial"/>
          <w:b/>
          <w:bCs/>
          <w:sz w:val="24"/>
          <w:szCs w:val="24"/>
          <w:lang w:val="mn-MN"/>
        </w:rPr>
        <w:t>1/3 дугаар зүйл:</w:t>
      </w:r>
      <w:r w:rsidR="00031A56" w:rsidRPr="000A4D0C">
        <w:rPr>
          <w:rFonts w:ascii="Arial" w:eastAsia="Times New Roman" w:hAnsi="Arial" w:cs="Arial"/>
          <w:b/>
          <w:bCs/>
          <w:sz w:val="24"/>
          <w:szCs w:val="24"/>
          <w:lang w:val="mn-MN"/>
        </w:rPr>
        <w:t xml:space="preserve"> </w:t>
      </w:r>
    </w:p>
    <w:p w14:paraId="7C4F8315" w14:textId="77777777" w:rsidR="00573F12" w:rsidRPr="000A4D0C" w:rsidRDefault="00573F12" w:rsidP="009161B0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b/>
          <w:bCs/>
          <w:sz w:val="24"/>
          <w:szCs w:val="24"/>
          <w:lang w:val="mn-MN"/>
        </w:rPr>
      </w:pPr>
    </w:p>
    <w:p w14:paraId="5E00E7E7" w14:textId="3573CB21" w:rsidR="00573F12" w:rsidRPr="000A4D0C" w:rsidRDefault="00723FE7" w:rsidP="009161B0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  <w:lang w:val="mn-MN"/>
        </w:rPr>
      </w:pPr>
      <w:r w:rsidRPr="000A4D0C">
        <w:rPr>
          <w:rFonts w:ascii="Arial" w:eastAsia="Times New Roman" w:hAnsi="Arial" w:cs="Arial"/>
          <w:bCs/>
          <w:sz w:val="24"/>
          <w:szCs w:val="24"/>
          <w:lang w:val="mn-MN"/>
        </w:rPr>
        <w:t>“</w:t>
      </w:r>
      <w:r w:rsidR="00DE382B" w:rsidRPr="000A4D0C">
        <w:rPr>
          <w:rFonts w:ascii="Arial" w:eastAsia="Times New Roman" w:hAnsi="Arial" w:cs="Arial"/>
          <w:b/>
          <w:bCs/>
          <w:sz w:val="24"/>
          <w:szCs w:val="24"/>
          <w:lang w:val="mn-MN"/>
        </w:rPr>
        <w:t>3 дугаар зүйл.</w:t>
      </w:r>
      <w:r w:rsidR="00DE382B" w:rsidRPr="000A4D0C">
        <w:rPr>
          <w:rFonts w:ascii="Arial" w:eastAsia="Times New Roman" w:hAnsi="Arial" w:cs="Arial"/>
          <w:sz w:val="24"/>
          <w:szCs w:val="24"/>
          <w:lang w:val="mn-MN"/>
        </w:rPr>
        <w:t>Нийгмийн даатгалын санд 2022 оны төсвийн жилд төсвийн ерөнхийлөн захирагч доор дурдсан хэмжээтэй орлого төвлөрүүлнэ:</w:t>
      </w:r>
    </w:p>
    <w:p w14:paraId="0E7DE438" w14:textId="77777777" w:rsidR="00DE382B" w:rsidRPr="000A4D0C" w:rsidRDefault="00DE382B" w:rsidP="1628FCB8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  <w:lang w:val="mn-MN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962"/>
        <w:gridCol w:w="924"/>
        <w:gridCol w:w="5396"/>
        <w:gridCol w:w="2062"/>
      </w:tblGrid>
      <w:tr w:rsidR="00DE382B" w:rsidRPr="000A4D0C" w14:paraId="49001251" w14:textId="77777777" w:rsidTr="00077FA7">
        <w:trPr>
          <w:trHeight w:val="510"/>
        </w:trPr>
        <w:tc>
          <w:tcPr>
            <w:tcW w:w="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3E130" w14:textId="77777777" w:rsidR="00DE382B" w:rsidRPr="000A4D0C" w:rsidRDefault="00DE382B" w:rsidP="00DE38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mn-MN"/>
              </w:rPr>
            </w:pPr>
            <w:r w:rsidRPr="000A4D0C">
              <w:rPr>
                <w:rFonts w:ascii="Arial" w:eastAsia="Times New Roman" w:hAnsi="Arial" w:cs="Arial"/>
                <w:b/>
                <w:color w:val="000000"/>
                <w:lang w:val="mn-MN"/>
              </w:rPr>
              <w:t>Д/д</w:t>
            </w:r>
          </w:p>
        </w:tc>
        <w:tc>
          <w:tcPr>
            <w:tcW w:w="3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2DC5C" w14:textId="77777777" w:rsidR="00DE382B" w:rsidRPr="000A4D0C" w:rsidRDefault="00DE382B" w:rsidP="00DE38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mn-MN"/>
              </w:rPr>
            </w:pPr>
            <w:r w:rsidRPr="000A4D0C">
              <w:rPr>
                <w:rFonts w:ascii="Arial" w:eastAsia="Times New Roman" w:hAnsi="Arial" w:cs="Arial"/>
                <w:b/>
                <w:color w:val="000000"/>
                <w:lang w:val="mn-MN"/>
              </w:rPr>
              <w:t>Орлогын төрөл</w:t>
            </w:r>
          </w:p>
        </w:tc>
        <w:tc>
          <w:tcPr>
            <w:tcW w:w="11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FC7ACE" w14:textId="77777777" w:rsidR="00DE382B" w:rsidRPr="000A4D0C" w:rsidRDefault="00DE382B" w:rsidP="00DE38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mn-MN"/>
              </w:rPr>
            </w:pPr>
            <w:r w:rsidRPr="000A4D0C">
              <w:rPr>
                <w:rFonts w:ascii="Arial" w:eastAsia="Times New Roman" w:hAnsi="Arial" w:cs="Arial"/>
                <w:b/>
                <w:color w:val="000000"/>
                <w:lang w:val="mn-MN"/>
              </w:rPr>
              <w:t xml:space="preserve">Дүн </w:t>
            </w:r>
            <w:r w:rsidRPr="000A4D0C">
              <w:rPr>
                <w:rFonts w:ascii="Arial" w:eastAsia="Times New Roman" w:hAnsi="Arial" w:cs="Arial"/>
                <w:b/>
                <w:color w:val="000000"/>
                <w:lang w:val="mn-MN"/>
              </w:rPr>
              <w:br/>
            </w:r>
            <w:r w:rsidRPr="000A4D0C">
              <w:rPr>
                <w:rFonts w:ascii="Arial" w:eastAsia="Times New Roman" w:hAnsi="Arial" w:cs="Arial"/>
                <w:color w:val="000000"/>
                <w:lang w:val="mn-MN"/>
              </w:rPr>
              <w:t>/сая төгрөгөөр/</w:t>
            </w:r>
          </w:p>
        </w:tc>
      </w:tr>
      <w:tr w:rsidR="00DE382B" w:rsidRPr="000A4D0C" w14:paraId="45DE70B9" w14:textId="77777777" w:rsidTr="00077FA7">
        <w:trPr>
          <w:trHeight w:val="300"/>
        </w:trPr>
        <w:tc>
          <w:tcPr>
            <w:tcW w:w="518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A61CB" w14:textId="77777777" w:rsidR="00077FA7" w:rsidRPr="000A4D0C" w:rsidRDefault="00077F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  <w:p w14:paraId="087E101C" w14:textId="77777777" w:rsidR="00077FA7" w:rsidRPr="000A4D0C" w:rsidRDefault="00077F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  <w:p w14:paraId="1F8FED4A" w14:textId="77777777" w:rsidR="00077FA7" w:rsidRPr="000A4D0C" w:rsidRDefault="00077F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  <w:p w14:paraId="593640C3" w14:textId="77777777" w:rsidR="00077FA7" w:rsidRPr="000A4D0C" w:rsidRDefault="00077F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  <w:p w14:paraId="145D8792" w14:textId="77777777" w:rsidR="00077FA7" w:rsidRPr="000A4D0C" w:rsidRDefault="00077F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  <w:p w14:paraId="5DAB06A3" w14:textId="77777777" w:rsidR="00077FA7" w:rsidRPr="000A4D0C" w:rsidRDefault="00077F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  <w:p w14:paraId="4D06BBA6" w14:textId="77777777" w:rsidR="00077FA7" w:rsidRPr="000A4D0C" w:rsidRDefault="00077F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  <w:p w14:paraId="5AE13916" w14:textId="052A90EE" w:rsidR="0055754C" w:rsidRPr="000A4D0C" w:rsidRDefault="00DE382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</w:t>
            </w:r>
          </w:p>
          <w:p w14:paraId="0D57E998" w14:textId="36054193" w:rsidR="0055754C" w:rsidRPr="000A4D0C" w:rsidRDefault="0055754C" w:rsidP="00A471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  <w:p w14:paraId="00A93594" w14:textId="02B18763" w:rsidR="0055754C" w:rsidRPr="000A4D0C" w:rsidRDefault="0055754C" w:rsidP="00A471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  <w:p w14:paraId="76791B92" w14:textId="6FA3926A" w:rsidR="0055754C" w:rsidRPr="000A4D0C" w:rsidRDefault="0055754C" w:rsidP="00A471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  <w:p w14:paraId="1F23A1B5" w14:textId="7134E837" w:rsidR="0055754C" w:rsidRPr="000A4D0C" w:rsidRDefault="0055754C" w:rsidP="00A471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  <w:p w14:paraId="34FF70E6" w14:textId="15BD728E" w:rsidR="0055754C" w:rsidRPr="000A4D0C" w:rsidRDefault="0055754C" w:rsidP="00A471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  <w:p w14:paraId="469B00B8" w14:textId="1FE06CB5" w:rsidR="0055754C" w:rsidRPr="000A4D0C" w:rsidRDefault="0055754C" w:rsidP="00A471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  <w:p w14:paraId="43777287" w14:textId="7FB71B4A" w:rsidR="0055754C" w:rsidRPr="000A4D0C" w:rsidRDefault="0055754C" w:rsidP="00A471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  <w:p w14:paraId="58717D28" w14:textId="2E9EE749" w:rsidR="0055754C" w:rsidRPr="000A4D0C" w:rsidRDefault="0055754C" w:rsidP="00A471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  <w:p w14:paraId="14DB58C0" w14:textId="211BA9AC" w:rsidR="0055754C" w:rsidRPr="000A4D0C" w:rsidRDefault="0055754C" w:rsidP="00A471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  <w:p w14:paraId="22CB9355" w14:textId="3D48F045" w:rsidR="00DE382B" w:rsidRPr="000A4D0C" w:rsidRDefault="00DE38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3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FD88D" w14:textId="77777777" w:rsidR="00DE382B" w:rsidRPr="000A4D0C" w:rsidRDefault="00DE382B" w:rsidP="00DE382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Хөдөлмөр, нийгмийн хамгааллын сайд</w:t>
            </w:r>
          </w:p>
        </w:tc>
        <w:tc>
          <w:tcPr>
            <w:tcW w:w="11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38DAA" w14:textId="6361C912" w:rsidR="00DE382B" w:rsidRPr="000A4D0C" w:rsidRDefault="00210D9D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3,</w:t>
            </w:r>
            <w:r w:rsidR="002B5AB5"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300</w:t>
            </w:r>
            <w:r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,</w:t>
            </w:r>
            <w:r w:rsidR="002B5AB5"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769</w:t>
            </w:r>
            <w:r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.</w:t>
            </w:r>
            <w:r w:rsidR="002B5AB5"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9</w:t>
            </w:r>
          </w:p>
        </w:tc>
      </w:tr>
      <w:tr w:rsidR="00077FA7" w:rsidRPr="000A4D0C" w14:paraId="4B7DBCD8" w14:textId="77777777" w:rsidTr="00077FA7">
        <w:trPr>
          <w:trHeight w:val="300"/>
        </w:trPr>
        <w:tc>
          <w:tcPr>
            <w:tcW w:w="51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74B5E" w14:textId="496CD352" w:rsidR="004E4A46" w:rsidRPr="000A4D0C" w:rsidRDefault="004E4A46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3306AE" w14:textId="355B1C68" w:rsidR="004E4A46" w:rsidRPr="000A4D0C" w:rsidRDefault="004E4A46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 xml:space="preserve">1.1 </w:t>
            </w:r>
          </w:p>
        </w:tc>
        <w:tc>
          <w:tcPr>
            <w:tcW w:w="2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7F1B855F" w14:textId="035D9C39" w:rsidR="004E4A46" w:rsidRPr="000A4D0C" w:rsidRDefault="004E4A46" w:rsidP="005C5A71">
            <w:pPr>
              <w:spacing w:after="0" w:line="240" w:lineRule="auto"/>
              <w:ind w:left="76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Аж ахуйн нэгж, байгууллагаас төлөх шимтгэл</w:t>
            </w:r>
          </w:p>
        </w:tc>
        <w:tc>
          <w:tcPr>
            <w:tcW w:w="11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3F729" w14:textId="25EC8E4A" w:rsidR="004E4A46" w:rsidRPr="000A4D0C" w:rsidRDefault="004E4A46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,100,468.4</w:t>
            </w:r>
          </w:p>
        </w:tc>
      </w:tr>
      <w:tr w:rsidR="00077FA7" w:rsidRPr="000A4D0C" w14:paraId="61ECA718" w14:textId="77777777" w:rsidTr="00077FA7">
        <w:trPr>
          <w:trHeight w:val="300"/>
        </w:trPr>
        <w:tc>
          <w:tcPr>
            <w:tcW w:w="51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27DA4" w14:textId="3EEF09CF" w:rsidR="004E4A46" w:rsidRPr="000A4D0C" w:rsidRDefault="004E4A46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5AC7E2" w14:textId="6F502C01" w:rsidR="004E4A46" w:rsidRPr="000A4D0C" w:rsidRDefault="004E4A46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 xml:space="preserve">1.2 </w:t>
            </w:r>
          </w:p>
        </w:tc>
        <w:tc>
          <w:tcPr>
            <w:tcW w:w="2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35A0FD88" w14:textId="71B50797" w:rsidR="004E4A46" w:rsidRPr="000A4D0C" w:rsidRDefault="004E4A46" w:rsidP="005C5A71">
            <w:pPr>
              <w:spacing w:after="0" w:line="240" w:lineRule="auto"/>
              <w:ind w:left="76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Ажиллагчдаас төлөх шимтгэл</w:t>
            </w:r>
          </w:p>
        </w:tc>
        <w:tc>
          <w:tcPr>
            <w:tcW w:w="11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2F1A1" w14:textId="3454D5F6" w:rsidR="004E4A46" w:rsidRPr="000A4D0C" w:rsidRDefault="004E4A46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,027,678.7</w:t>
            </w:r>
          </w:p>
        </w:tc>
      </w:tr>
      <w:tr w:rsidR="00077FA7" w:rsidRPr="000A4D0C" w14:paraId="2F129AEF" w14:textId="77777777" w:rsidTr="00077FA7">
        <w:trPr>
          <w:trHeight w:val="300"/>
        </w:trPr>
        <w:tc>
          <w:tcPr>
            <w:tcW w:w="51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33C6D" w14:textId="04BC088E" w:rsidR="004E4A46" w:rsidRPr="000A4D0C" w:rsidRDefault="004E4A46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C21357" w14:textId="6BE3D80A" w:rsidR="004E4A46" w:rsidRPr="000A4D0C" w:rsidRDefault="004E4A46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 xml:space="preserve">1.3 </w:t>
            </w:r>
          </w:p>
        </w:tc>
        <w:tc>
          <w:tcPr>
            <w:tcW w:w="2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76338EA2" w14:textId="1EE3E64E" w:rsidR="004E4A46" w:rsidRPr="000A4D0C" w:rsidRDefault="004E4A46" w:rsidP="005C5A71">
            <w:pPr>
              <w:spacing w:after="0" w:line="240" w:lineRule="auto"/>
              <w:ind w:left="76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Төсөвт байгууллагаас төлөх шимтгэл</w:t>
            </w:r>
          </w:p>
        </w:tc>
        <w:tc>
          <w:tcPr>
            <w:tcW w:w="11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CC01A" w14:textId="7A5DA944" w:rsidR="004E4A46" w:rsidRPr="000A4D0C" w:rsidRDefault="004E4A46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07,542.2</w:t>
            </w:r>
          </w:p>
        </w:tc>
      </w:tr>
      <w:tr w:rsidR="001E03FB" w:rsidRPr="000A4D0C" w14:paraId="7320C732" w14:textId="77777777" w:rsidTr="00077FA7">
        <w:trPr>
          <w:trHeight w:val="315"/>
        </w:trPr>
        <w:tc>
          <w:tcPr>
            <w:tcW w:w="51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E9578" w14:textId="25389B7B" w:rsidR="00AF7A3E" w:rsidRPr="000A4D0C" w:rsidRDefault="00AF7A3E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4903D8" w14:textId="77EC73D3" w:rsidR="00AF7A3E" w:rsidRPr="000A4D0C" w:rsidRDefault="00AF7A3E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 xml:space="preserve">1.4  </w:t>
            </w:r>
          </w:p>
        </w:tc>
        <w:tc>
          <w:tcPr>
            <w:tcW w:w="2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2AAB0E49" w14:textId="6F4A0846" w:rsidR="00AF7A3E" w:rsidRPr="000A4D0C" w:rsidRDefault="00AF7A3E" w:rsidP="005C5A71">
            <w:pPr>
              <w:spacing w:after="0" w:line="240" w:lineRule="auto"/>
              <w:ind w:leftChars="34" w:left="75" w:firstLine="1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Эхийн хүүхэд асрах чөлөөтэй хугацааны шимтгэл</w:t>
            </w:r>
          </w:p>
        </w:tc>
        <w:tc>
          <w:tcPr>
            <w:tcW w:w="11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55AFF" w14:textId="2BD522F6" w:rsidR="00AF7A3E" w:rsidRPr="000A4D0C" w:rsidRDefault="00AF7A3E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8,095.8</w:t>
            </w:r>
          </w:p>
        </w:tc>
      </w:tr>
      <w:tr w:rsidR="001E03FB" w:rsidRPr="000A4D0C" w14:paraId="586D9470" w14:textId="77777777" w:rsidTr="00077FA7">
        <w:trPr>
          <w:trHeight w:val="300"/>
        </w:trPr>
        <w:tc>
          <w:tcPr>
            <w:tcW w:w="51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6ABD8" w14:textId="0CD036AE" w:rsidR="00AF7A3E" w:rsidRPr="000A4D0C" w:rsidRDefault="00AF7A3E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7B5FDA" w14:textId="65313341" w:rsidR="00AF7A3E" w:rsidRPr="000A4D0C" w:rsidRDefault="00AF7A3E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 xml:space="preserve">1.5 </w:t>
            </w:r>
          </w:p>
        </w:tc>
        <w:tc>
          <w:tcPr>
            <w:tcW w:w="2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4780E08C" w14:textId="499635D9" w:rsidR="00AF7A3E" w:rsidRPr="000A4D0C" w:rsidRDefault="00AF7A3E" w:rsidP="005C5A71">
            <w:pPr>
              <w:spacing w:after="0" w:line="240" w:lineRule="auto"/>
              <w:ind w:leftChars="34" w:left="76" w:hanging="1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Цаатан иргэдийн нийгмийн даатгалын   шимтгэл</w:t>
            </w:r>
          </w:p>
        </w:tc>
        <w:tc>
          <w:tcPr>
            <w:tcW w:w="11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8F4A2" w14:textId="7A5C71A6" w:rsidR="00AF7A3E" w:rsidRPr="000A4D0C" w:rsidRDefault="00AF7A3E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30.4</w:t>
            </w:r>
          </w:p>
        </w:tc>
      </w:tr>
      <w:tr w:rsidR="001E03FB" w:rsidRPr="000A4D0C" w14:paraId="3C29788A" w14:textId="77777777" w:rsidTr="00077FA7">
        <w:trPr>
          <w:trHeight w:val="315"/>
        </w:trPr>
        <w:tc>
          <w:tcPr>
            <w:tcW w:w="51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45F42" w14:textId="6938921F" w:rsidR="00AF7A3E" w:rsidRPr="000A4D0C" w:rsidRDefault="00AF7A3E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2754E6" w14:textId="73362D68" w:rsidR="00AF7A3E" w:rsidRPr="000A4D0C" w:rsidRDefault="00AF7A3E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 xml:space="preserve">1.6 </w:t>
            </w:r>
          </w:p>
        </w:tc>
        <w:tc>
          <w:tcPr>
            <w:tcW w:w="2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456C3ED0" w14:textId="22E964AD" w:rsidR="00AF7A3E" w:rsidRPr="000A4D0C" w:rsidRDefault="00AF7A3E" w:rsidP="005C5A71">
            <w:pPr>
              <w:spacing w:after="0" w:line="240" w:lineRule="auto"/>
              <w:ind w:left="76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Сайн дурын даатгуулагчаас төлөх шимтгэл</w:t>
            </w:r>
          </w:p>
        </w:tc>
        <w:tc>
          <w:tcPr>
            <w:tcW w:w="11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0C103" w14:textId="3E25A65E" w:rsidR="00AF7A3E" w:rsidRPr="000A4D0C" w:rsidRDefault="00AF7A3E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24,404.1</w:t>
            </w:r>
          </w:p>
        </w:tc>
      </w:tr>
      <w:tr w:rsidR="00AF7A3E" w:rsidRPr="000A4D0C" w14:paraId="7F9F395C" w14:textId="77777777" w:rsidTr="00077FA7">
        <w:trPr>
          <w:trHeight w:val="525"/>
        </w:trPr>
        <w:tc>
          <w:tcPr>
            <w:tcW w:w="51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22811" w14:textId="102DA0D6" w:rsidR="00AF7A3E" w:rsidRPr="000A4D0C" w:rsidRDefault="00AF7A3E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C7D729" w14:textId="0E6A8B7A" w:rsidR="00AF7A3E" w:rsidRPr="000A4D0C" w:rsidRDefault="00AF7A3E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 xml:space="preserve">1.7 </w:t>
            </w:r>
          </w:p>
        </w:tc>
        <w:tc>
          <w:tcPr>
            <w:tcW w:w="2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52BA23EE" w14:textId="75C8232E" w:rsidR="00AF7A3E" w:rsidRPr="000A4D0C" w:rsidRDefault="00AF7A3E" w:rsidP="005C5A71">
            <w:pPr>
              <w:spacing w:after="0" w:line="240" w:lineRule="auto"/>
              <w:ind w:left="76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 xml:space="preserve">Гадаадад хөдөлмөрийн гэрээгээр ажиллаж </w:t>
            </w:r>
            <w:r w:rsidR="005C5A71"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 xml:space="preserve">  </w:t>
            </w: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байгаа иргэдийн төлөх шимтгэл</w:t>
            </w:r>
          </w:p>
        </w:tc>
        <w:tc>
          <w:tcPr>
            <w:tcW w:w="11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62892" w14:textId="0E544A7C" w:rsidR="00AF7A3E" w:rsidRPr="000A4D0C" w:rsidRDefault="00AF7A3E" w:rsidP="008372E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,794.9</w:t>
            </w:r>
          </w:p>
        </w:tc>
      </w:tr>
      <w:tr w:rsidR="00AF7A3E" w:rsidRPr="000A4D0C" w14:paraId="6E5E016A" w14:textId="77777777" w:rsidTr="00077FA7">
        <w:trPr>
          <w:trHeight w:val="525"/>
        </w:trPr>
        <w:tc>
          <w:tcPr>
            <w:tcW w:w="51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873D6" w14:textId="31C73EE6" w:rsidR="00AF7A3E" w:rsidRPr="000A4D0C" w:rsidRDefault="00AF7A3E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30A47F" w14:textId="4752F52F" w:rsidR="00AF7A3E" w:rsidRPr="000A4D0C" w:rsidRDefault="00AF7A3E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 xml:space="preserve">1.8 </w:t>
            </w:r>
          </w:p>
        </w:tc>
        <w:tc>
          <w:tcPr>
            <w:tcW w:w="2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130A01E4" w14:textId="5494F187" w:rsidR="00AF7A3E" w:rsidRPr="000A4D0C" w:rsidRDefault="00AF7A3E" w:rsidP="005C5A71">
            <w:pPr>
              <w:spacing w:after="0" w:line="240" w:lineRule="auto"/>
              <w:ind w:left="76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Үйлдвэрлэлийн осол, мэргэжлээс шалтгаалах өвчний улмаас хөгжлийн бэрхшээлтэй болсон даатгуулагчийн төлөх шимтгэл</w:t>
            </w:r>
          </w:p>
        </w:tc>
        <w:tc>
          <w:tcPr>
            <w:tcW w:w="11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3681D" w14:textId="34DCBB4B" w:rsidR="00AF7A3E" w:rsidRPr="000A4D0C" w:rsidRDefault="00AF7A3E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,787.6</w:t>
            </w:r>
          </w:p>
        </w:tc>
      </w:tr>
      <w:tr w:rsidR="00AF7A3E" w:rsidRPr="000A4D0C" w14:paraId="75D96BC1" w14:textId="77777777" w:rsidTr="00077FA7">
        <w:trPr>
          <w:trHeight w:val="300"/>
        </w:trPr>
        <w:tc>
          <w:tcPr>
            <w:tcW w:w="51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93A64" w14:textId="5122902D" w:rsidR="00AF7A3E" w:rsidRPr="000A4D0C" w:rsidRDefault="00AF7A3E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F1E3FA" w14:textId="3FF2CB62" w:rsidR="00AF7A3E" w:rsidRPr="000A4D0C" w:rsidRDefault="00AF7A3E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 xml:space="preserve">1.9 </w:t>
            </w:r>
          </w:p>
        </w:tc>
        <w:tc>
          <w:tcPr>
            <w:tcW w:w="2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1A2DA471" w14:textId="6071357B" w:rsidR="00AF7A3E" w:rsidRPr="000A4D0C" w:rsidRDefault="00AF7A3E" w:rsidP="00227EBE">
            <w:pPr>
              <w:spacing w:after="0" w:line="240" w:lineRule="auto"/>
              <w:ind w:left="77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Бусад орлого</w:t>
            </w:r>
          </w:p>
        </w:tc>
        <w:tc>
          <w:tcPr>
            <w:tcW w:w="11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39288" w14:textId="085E068A" w:rsidR="00AF7A3E" w:rsidRPr="000A4D0C" w:rsidRDefault="00AF7A3E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7,069.7</w:t>
            </w:r>
          </w:p>
        </w:tc>
      </w:tr>
      <w:tr w:rsidR="00AF7A3E" w:rsidRPr="000A4D0C" w14:paraId="317555E4" w14:textId="77777777" w:rsidTr="00077FA7">
        <w:trPr>
          <w:trHeight w:val="300"/>
        </w:trPr>
        <w:tc>
          <w:tcPr>
            <w:tcW w:w="51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7D129" w14:textId="70C75E0F" w:rsidR="00AF7A3E" w:rsidRPr="000A4D0C" w:rsidRDefault="00AF7A3E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EFEA17" w14:textId="19A74747" w:rsidR="00AF7A3E" w:rsidRPr="000A4D0C" w:rsidRDefault="00AF7A3E" w:rsidP="00DE382B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 xml:space="preserve">1.10 </w:t>
            </w:r>
          </w:p>
        </w:tc>
        <w:tc>
          <w:tcPr>
            <w:tcW w:w="2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30164D34" w14:textId="41663C92" w:rsidR="00AF7A3E" w:rsidRPr="000A4D0C" w:rsidRDefault="00AF7A3E" w:rsidP="00227EBE">
            <w:pPr>
              <w:spacing w:after="0" w:line="240" w:lineRule="auto"/>
              <w:ind w:left="77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Улсын төсвөөс олгох санхүүгийн дэмжлэг</w:t>
            </w:r>
          </w:p>
        </w:tc>
        <w:tc>
          <w:tcPr>
            <w:tcW w:w="11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41FD0" w14:textId="661AE028" w:rsidR="00AF7A3E" w:rsidRPr="000A4D0C" w:rsidRDefault="00AF7A3E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920,798.1</w:t>
            </w:r>
          </w:p>
        </w:tc>
      </w:tr>
      <w:tr w:rsidR="00DE382B" w:rsidRPr="000A4D0C" w14:paraId="45FF5A27" w14:textId="77777777" w:rsidTr="00077FA7">
        <w:trPr>
          <w:trHeight w:val="300"/>
        </w:trPr>
        <w:tc>
          <w:tcPr>
            <w:tcW w:w="518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CFDE0" w14:textId="77777777" w:rsidR="00753DAD" w:rsidRPr="000A4D0C" w:rsidRDefault="00DE382B" w:rsidP="00DE382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</w:t>
            </w:r>
          </w:p>
          <w:p w14:paraId="7D6CD1E2" w14:textId="70647554" w:rsidR="00DE382B" w:rsidRPr="000A4D0C" w:rsidRDefault="00753DAD" w:rsidP="00DE382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 </w:t>
            </w:r>
          </w:p>
        </w:tc>
        <w:tc>
          <w:tcPr>
            <w:tcW w:w="3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CC4EF" w14:textId="77777777" w:rsidR="00DE382B" w:rsidRPr="000A4D0C" w:rsidRDefault="00DE382B" w:rsidP="00DE382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Эрүүл мэндийн сайд</w:t>
            </w:r>
          </w:p>
        </w:tc>
        <w:tc>
          <w:tcPr>
            <w:tcW w:w="11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BEC27" w14:textId="08032547" w:rsidR="00DE382B" w:rsidRPr="000A4D0C" w:rsidRDefault="001C204A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1,100.0</w:t>
            </w:r>
          </w:p>
        </w:tc>
      </w:tr>
      <w:tr w:rsidR="00AF7A3E" w:rsidRPr="000A4D0C" w14:paraId="1FE0FB8D" w14:textId="77777777" w:rsidTr="00D66A83">
        <w:trPr>
          <w:trHeight w:val="300"/>
        </w:trPr>
        <w:tc>
          <w:tcPr>
            <w:tcW w:w="51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256AB" w14:textId="1EB8F654" w:rsidR="00AF7A3E" w:rsidRPr="000A4D0C" w:rsidRDefault="00AF7A3E" w:rsidP="00DE38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33C96B" w14:textId="3189805C" w:rsidR="00AF7A3E" w:rsidRPr="000A4D0C" w:rsidRDefault="00077FA7" w:rsidP="00D66A83">
            <w:pPr>
              <w:spacing w:after="0" w:line="240" w:lineRule="auto"/>
              <w:ind w:right="-111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.1</w:t>
            </w:r>
          </w:p>
        </w:tc>
        <w:tc>
          <w:tcPr>
            <w:tcW w:w="2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11AF6477" w14:textId="25A9FF4B" w:rsidR="00AF7A3E" w:rsidRPr="000A4D0C" w:rsidRDefault="00AF7A3E" w:rsidP="00077FA7">
            <w:pPr>
              <w:spacing w:after="0" w:line="240" w:lineRule="auto"/>
              <w:ind w:left="44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Эрүүл мэндийн даатгалын сангаас</w:t>
            </w:r>
            <w:r w:rsidR="00077FA7"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 xml:space="preserve"> олгох шилжүүлэг</w:t>
            </w:r>
          </w:p>
        </w:tc>
        <w:tc>
          <w:tcPr>
            <w:tcW w:w="11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2EBE9" w14:textId="41F290F2" w:rsidR="00AF7A3E" w:rsidRPr="000A4D0C" w:rsidRDefault="00AF7A3E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,100.0</w:t>
            </w:r>
          </w:p>
        </w:tc>
      </w:tr>
      <w:tr w:rsidR="00DE382B" w:rsidRPr="000A4D0C" w14:paraId="0A9CD0F3" w14:textId="77777777" w:rsidTr="00077FA7">
        <w:trPr>
          <w:trHeight w:val="300"/>
        </w:trPr>
        <w:tc>
          <w:tcPr>
            <w:tcW w:w="389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F02A7" w14:textId="77777777" w:rsidR="00DE382B" w:rsidRPr="000A4D0C" w:rsidRDefault="00DE382B" w:rsidP="00DE382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Нийт орлого</w:t>
            </w:r>
          </w:p>
        </w:tc>
        <w:tc>
          <w:tcPr>
            <w:tcW w:w="11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57D82" w14:textId="6FC2B952" w:rsidR="00DE382B" w:rsidRPr="000A4D0C" w:rsidRDefault="001C204A" w:rsidP="00DE382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3,</w:t>
            </w:r>
            <w:r w:rsidR="004A1A79"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301</w:t>
            </w:r>
            <w:r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,</w:t>
            </w:r>
            <w:r w:rsidR="004A1A79"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869</w:t>
            </w:r>
            <w:r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.</w:t>
            </w:r>
            <w:r w:rsidR="004A1A79"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9</w:t>
            </w:r>
          </w:p>
        </w:tc>
      </w:tr>
    </w:tbl>
    <w:p w14:paraId="027CBCAE" w14:textId="4883F6CA" w:rsidR="00DE382B" w:rsidRPr="000A4D0C" w:rsidRDefault="00C7713B" w:rsidP="1628FCB8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  <w:lang w:val="mn-MN"/>
        </w:rPr>
      </w:pP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ab/>
      </w: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ab/>
      </w: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ab/>
      </w: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ab/>
      </w: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ab/>
      </w: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ab/>
      </w: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ab/>
      </w: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ab/>
      </w: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ab/>
      </w: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ab/>
        <w:t xml:space="preserve">       </w:t>
      </w:r>
      <w:r w:rsidR="00594B5D" w:rsidRPr="000A4D0C">
        <w:rPr>
          <w:rFonts w:ascii="Arial" w:eastAsia="Times New Roman" w:hAnsi="Arial" w:cs="Arial"/>
          <w:b/>
          <w:sz w:val="24"/>
          <w:szCs w:val="24"/>
          <w:lang w:val="mn-MN"/>
        </w:rPr>
        <w:t xml:space="preserve"> </w:t>
      </w:r>
      <w:r w:rsidR="007323DF" w:rsidRPr="000A4D0C">
        <w:rPr>
          <w:rFonts w:ascii="Arial" w:eastAsia="Times New Roman" w:hAnsi="Arial" w:cs="Arial"/>
          <w:b/>
          <w:sz w:val="24"/>
          <w:szCs w:val="24"/>
          <w:lang w:val="mn-MN"/>
        </w:rPr>
        <w:t xml:space="preserve">          </w:t>
      </w:r>
      <w:r w:rsidR="00594B5D" w:rsidRPr="000A4D0C">
        <w:rPr>
          <w:rFonts w:ascii="Arial" w:eastAsia="Times New Roman" w:hAnsi="Arial" w:cs="Arial"/>
          <w:b/>
          <w:sz w:val="24"/>
          <w:szCs w:val="24"/>
          <w:lang w:val="mn-MN"/>
        </w:rPr>
        <w:t xml:space="preserve">  </w:t>
      </w:r>
      <w:r w:rsidRPr="000A4D0C">
        <w:rPr>
          <w:rFonts w:ascii="Arial" w:eastAsia="Times New Roman" w:hAnsi="Arial" w:cs="Arial"/>
          <w:sz w:val="24"/>
          <w:szCs w:val="24"/>
          <w:lang w:val="mn-MN"/>
        </w:rPr>
        <w:t>”</w:t>
      </w:r>
    </w:p>
    <w:p w14:paraId="099F7CDA" w14:textId="77777777" w:rsidR="00A45A98" w:rsidRPr="000A4D0C" w:rsidRDefault="00A45A98" w:rsidP="1628FCB8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b/>
          <w:sz w:val="24"/>
          <w:szCs w:val="24"/>
          <w:lang w:val="mn-MN"/>
        </w:rPr>
      </w:pPr>
    </w:p>
    <w:p w14:paraId="1B1BE420" w14:textId="39541CA8" w:rsidR="00E731D1" w:rsidRPr="000A4D0C" w:rsidRDefault="00D8507C" w:rsidP="00E731D1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b/>
          <w:sz w:val="24"/>
          <w:szCs w:val="24"/>
          <w:lang w:val="mn-MN"/>
        </w:rPr>
      </w:pP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ab/>
      </w:r>
      <w:r w:rsidR="00E731D1" w:rsidRPr="000A4D0C">
        <w:rPr>
          <w:rFonts w:ascii="Arial" w:eastAsia="Times New Roman" w:hAnsi="Arial" w:cs="Arial"/>
          <w:b/>
          <w:sz w:val="24"/>
          <w:szCs w:val="24"/>
          <w:lang w:val="mn-MN"/>
        </w:rPr>
        <w:t xml:space="preserve">2/5 дугаар зүйл: </w:t>
      </w:r>
    </w:p>
    <w:p w14:paraId="25ED0585" w14:textId="77777777" w:rsidR="00573F12" w:rsidRPr="000A4D0C" w:rsidRDefault="00573F12" w:rsidP="00E731D1">
      <w:pPr>
        <w:tabs>
          <w:tab w:val="left" w:pos="180"/>
        </w:tabs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  <w:lang w:val="mn-MN"/>
        </w:rPr>
      </w:pPr>
    </w:p>
    <w:p w14:paraId="36DB4F82" w14:textId="58240E97" w:rsidR="001E0E59" w:rsidRPr="000A4D0C" w:rsidRDefault="00110383" w:rsidP="00573F12">
      <w:pPr>
        <w:spacing w:after="0" w:line="240" w:lineRule="auto"/>
        <w:ind w:firstLine="720"/>
        <w:jc w:val="both"/>
        <w:rPr>
          <w:rFonts w:ascii="Arial" w:eastAsia="Times New Roman" w:hAnsi="Arial" w:cs="Arial"/>
          <w:b/>
          <w:bCs/>
          <w:sz w:val="24"/>
          <w:szCs w:val="24"/>
          <w:lang w:val="mn-MN"/>
        </w:rPr>
      </w:pPr>
      <w:r w:rsidRPr="000A4D0C">
        <w:rPr>
          <w:rFonts w:ascii="Arial" w:eastAsia="Times New Roman" w:hAnsi="Arial" w:cs="Arial"/>
          <w:bCs/>
          <w:sz w:val="24"/>
          <w:szCs w:val="24"/>
          <w:lang w:val="mn-MN"/>
        </w:rPr>
        <w:lastRenderedPageBreak/>
        <w:t>“</w:t>
      </w:r>
      <w:r w:rsidR="0097552A" w:rsidRPr="000A4D0C">
        <w:rPr>
          <w:rFonts w:ascii="Arial" w:eastAsia="Times New Roman" w:hAnsi="Arial" w:cs="Arial"/>
          <w:b/>
          <w:bCs/>
          <w:sz w:val="24"/>
          <w:szCs w:val="24"/>
          <w:lang w:val="mn-MN"/>
        </w:rPr>
        <w:t>5 дугаар зүйл.</w:t>
      </w:r>
      <w:r w:rsidR="0097552A" w:rsidRPr="000A4D0C">
        <w:rPr>
          <w:rFonts w:ascii="Arial" w:eastAsia="Times New Roman" w:hAnsi="Arial" w:cs="Arial"/>
          <w:sz w:val="24"/>
          <w:szCs w:val="24"/>
          <w:lang w:val="mn-MN"/>
        </w:rPr>
        <w:t>2022 оны төсвийн жилд төсвийн ерөнхийлөн захирагч доор дурдсан хэмжээтэй төсөв зарцуулна</w:t>
      </w:r>
      <w:r w:rsidR="0097552A" w:rsidRPr="000A4D0C">
        <w:rPr>
          <w:rFonts w:ascii="Arial" w:eastAsia="Times New Roman" w:hAnsi="Arial" w:cs="Arial"/>
          <w:bCs/>
          <w:sz w:val="24"/>
          <w:szCs w:val="24"/>
          <w:lang w:val="mn-MN"/>
        </w:rPr>
        <w:t>:</w:t>
      </w:r>
    </w:p>
    <w:p w14:paraId="794B4917" w14:textId="77777777" w:rsidR="00940F43" w:rsidRPr="000A4D0C" w:rsidRDefault="00940F43" w:rsidP="003829E9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val="mn-MN"/>
        </w:rPr>
      </w:pPr>
    </w:p>
    <w:tbl>
      <w:tblPr>
        <w:tblW w:w="9351" w:type="dxa"/>
        <w:tblLook w:val="04A0" w:firstRow="1" w:lastRow="0" w:firstColumn="1" w:lastColumn="0" w:noHBand="0" w:noVBand="1"/>
      </w:tblPr>
      <w:tblGrid>
        <w:gridCol w:w="960"/>
        <w:gridCol w:w="790"/>
        <w:gridCol w:w="5539"/>
        <w:gridCol w:w="2062"/>
      </w:tblGrid>
      <w:tr w:rsidR="001E0E59" w:rsidRPr="000A4D0C" w14:paraId="09C6F0A7" w14:textId="77777777" w:rsidTr="007A40EF">
        <w:trPr>
          <w:trHeight w:val="51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404C9" w14:textId="77777777" w:rsidR="001E0E59" w:rsidRPr="000A4D0C" w:rsidRDefault="001E0E59" w:rsidP="001E0E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mn-MN"/>
              </w:rPr>
            </w:pPr>
            <w:r w:rsidRPr="000A4D0C">
              <w:rPr>
                <w:rFonts w:ascii="Arial" w:eastAsia="Times New Roman" w:hAnsi="Arial" w:cs="Arial"/>
                <w:b/>
                <w:color w:val="000000"/>
                <w:lang w:val="mn-MN"/>
              </w:rPr>
              <w:t>Д/д</w:t>
            </w:r>
          </w:p>
        </w:tc>
        <w:tc>
          <w:tcPr>
            <w:tcW w:w="63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845D1" w14:textId="77777777" w:rsidR="001E0E59" w:rsidRPr="000A4D0C" w:rsidRDefault="001E0E59" w:rsidP="001E0E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mn-MN"/>
              </w:rPr>
            </w:pPr>
            <w:r w:rsidRPr="000A4D0C">
              <w:rPr>
                <w:rFonts w:ascii="Arial" w:eastAsia="Times New Roman" w:hAnsi="Arial" w:cs="Arial"/>
                <w:b/>
                <w:color w:val="000000"/>
                <w:lang w:val="mn-MN"/>
              </w:rPr>
              <w:t>Зарлагын төрөл</w:t>
            </w:r>
          </w:p>
        </w:tc>
        <w:tc>
          <w:tcPr>
            <w:tcW w:w="20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0B68FA" w14:textId="77777777" w:rsidR="001E0E59" w:rsidRPr="000A4D0C" w:rsidRDefault="001E0E59" w:rsidP="001E0E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mn-MN"/>
              </w:rPr>
            </w:pPr>
            <w:r w:rsidRPr="000A4D0C">
              <w:rPr>
                <w:rFonts w:ascii="Arial" w:eastAsia="Times New Roman" w:hAnsi="Arial" w:cs="Arial"/>
                <w:b/>
                <w:color w:val="000000"/>
                <w:lang w:val="mn-MN"/>
              </w:rPr>
              <w:t xml:space="preserve">Дүн </w:t>
            </w:r>
            <w:r w:rsidRPr="000A4D0C">
              <w:rPr>
                <w:rFonts w:ascii="Arial" w:eastAsia="Times New Roman" w:hAnsi="Arial" w:cs="Arial"/>
                <w:b/>
                <w:color w:val="000000"/>
                <w:lang w:val="mn-MN"/>
              </w:rPr>
              <w:br/>
            </w:r>
            <w:r w:rsidRPr="000A4D0C">
              <w:rPr>
                <w:rFonts w:ascii="Arial" w:eastAsia="Times New Roman" w:hAnsi="Arial" w:cs="Arial"/>
                <w:color w:val="000000"/>
                <w:lang w:val="mn-MN"/>
              </w:rPr>
              <w:t>/сая төгрөгөөр/</w:t>
            </w:r>
          </w:p>
        </w:tc>
      </w:tr>
      <w:tr w:rsidR="009C21C8" w:rsidRPr="000A4D0C" w14:paraId="24EA30A1" w14:textId="77777777" w:rsidTr="007A40EF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CFC2F" w14:textId="77777777" w:rsidR="009C21C8" w:rsidRPr="000A4D0C" w:rsidRDefault="009C21C8" w:rsidP="009C21C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  <w:p w14:paraId="19D2FDA9" w14:textId="77777777" w:rsidR="009C21C8" w:rsidRPr="000A4D0C" w:rsidRDefault="009C21C8" w:rsidP="009C21C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  <w:p w14:paraId="6C4EC327" w14:textId="4AE3A237" w:rsidR="009C21C8" w:rsidRPr="000A4D0C" w:rsidRDefault="009C21C8" w:rsidP="009C21C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</w:t>
            </w:r>
          </w:p>
          <w:p w14:paraId="24A195E6" w14:textId="34370F22" w:rsidR="009C21C8" w:rsidRPr="000A4D0C" w:rsidRDefault="009C21C8" w:rsidP="009C21C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  <w:p w14:paraId="66004D3A" w14:textId="3F4C66EA" w:rsidR="009C21C8" w:rsidRPr="000A4D0C" w:rsidRDefault="009C21C8" w:rsidP="009C21C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  <w:p w14:paraId="349F9E83" w14:textId="7114F77F" w:rsidR="009C21C8" w:rsidRPr="000A4D0C" w:rsidRDefault="009C21C8" w:rsidP="009C21C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  <w:p w14:paraId="300AE221" w14:textId="4C67B0D5" w:rsidR="009C21C8" w:rsidRPr="000A4D0C" w:rsidRDefault="009C21C8" w:rsidP="009C21C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63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1CCF4" w14:textId="77777777" w:rsidR="009C21C8" w:rsidRPr="000A4D0C" w:rsidRDefault="009C21C8" w:rsidP="001E0E59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Хөдөлмөр, нийгмийн хамгааллын сайд</w:t>
            </w:r>
          </w:p>
        </w:tc>
        <w:tc>
          <w:tcPr>
            <w:tcW w:w="20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0729F" w14:textId="78EC77D0" w:rsidR="009C21C8" w:rsidRPr="000A4D0C" w:rsidRDefault="009C21C8" w:rsidP="001E0E5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3,511,746.3</w:t>
            </w:r>
          </w:p>
        </w:tc>
      </w:tr>
      <w:tr w:rsidR="009C21C8" w:rsidRPr="000A4D0C" w14:paraId="4C55D6DF" w14:textId="77777777" w:rsidTr="007A40EF">
        <w:trPr>
          <w:trHeight w:val="300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8557F" w14:textId="42D7CFE1" w:rsidR="009C21C8" w:rsidRPr="000A4D0C" w:rsidRDefault="009C21C8" w:rsidP="001E0E5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D4CE24" w14:textId="1CC3CB10" w:rsidR="009C21C8" w:rsidRPr="000A4D0C" w:rsidRDefault="009C21C8" w:rsidP="001E0E59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 xml:space="preserve">1.1 </w:t>
            </w:r>
          </w:p>
        </w:tc>
        <w:tc>
          <w:tcPr>
            <w:tcW w:w="5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40C955B6" w14:textId="1E51F570" w:rsidR="009C21C8" w:rsidRPr="000A4D0C" w:rsidRDefault="009C21C8" w:rsidP="00F2129D">
            <w:pPr>
              <w:spacing w:after="0" w:line="240" w:lineRule="auto"/>
              <w:ind w:left="3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Тэтгэврийн даатгалын сан</w:t>
            </w:r>
          </w:p>
        </w:tc>
        <w:tc>
          <w:tcPr>
            <w:tcW w:w="20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50F39" w14:textId="72083AEC" w:rsidR="009C21C8" w:rsidRPr="000A4D0C" w:rsidRDefault="009C21C8" w:rsidP="001E0E5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,055,181.6</w:t>
            </w:r>
          </w:p>
        </w:tc>
      </w:tr>
      <w:tr w:rsidR="009C21C8" w:rsidRPr="000A4D0C" w14:paraId="17FB09AD" w14:textId="77777777" w:rsidTr="007A40EF">
        <w:trPr>
          <w:trHeight w:val="300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108B3" w14:textId="07AF7047" w:rsidR="009C21C8" w:rsidRPr="000A4D0C" w:rsidRDefault="009C21C8" w:rsidP="001E0E5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576CC7" w14:textId="333A8F34" w:rsidR="009C21C8" w:rsidRPr="000A4D0C" w:rsidRDefault="009C21C8" w:rsidP="001E0E59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 xml:space="preserve">1.2 </w:t>
            </w:r>
          </w:p>
        </w:tc>
        <w:tc>
          <w:tcPr>
            <w:tcW w:w="5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1429839C" w14:textId="6894970E" w:rsidR="009C21C8" w:rsidRPr="000A4D0C" w:rsidRDefault="009C21C8" w:rsidP="00F2129D">
            <w:pPr>
              <w:spacing w:after="0" w:line="240" w:lineRule="auto"/>
              <w:ind w:left="3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Тэтгэмжийн даатгалын сан</w:t>
            </w:r>
          </w:p>
        </w:tc>
        <w:tc>
          <w:tcPr>
            <w:tcW w:w="20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4FF82" w14:textId="55FE344E" w:rsidR="009C21C8" w:rsidRPr="000A4D0C" w:rsidRDefault="009C21C8" w:rsidP="001E0E5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71,464.2</w:t>
            </w:r>
          </w:p>
        </w:tc>
      </w:tr>
      <w:tr w:rsidR="009C21C8" w:rsidRPr="000A4D0C" w14:paraId="6CE5FFB2" w14:textId="77777777" w:rsidTr="007A40EF">
        <w:trPr>
          <w:trHeight w:val="300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EF79C" w14:textId="3641F7B1" w:rsidR="009C21C8" w:rsidRPr="000A4D0C" w:rsidRDefault="009C21C8" w:rsidP="001E0E5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5DD345" w14:textId="7CADC898" w:rsidR="009C21C8" w:rsidRPr="000A4D0C" w:rsidRDefault="009C21C8" w:rsidP="001E0E59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 xml:space="preserve">1.3 </w:t>
            </w:r>
          </w:p>
        </w:tc>
        <w:tc>
          <w:tcPr>
            <w:tcW w:w="5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67F306D0" w14:textId="0F3CD58F" w:rsidR="009C21C8" w:rsidRPr="000A4D0C" w:rsidRDefault="009C21C8" w:rsidP="00F2129D">
            <w:pPr>
              <w:spacing w:after="0" w:line="240" w:lineRule="auto"/>
              <w:ind w:left="3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Үйлдвэрлэлийн осол, мэргэжлээс шалтгаалах   өвчний даатгалын сан</w:t>
            </w:r>
          </w:p>
        </w:tc>
        <w:tc>
          <w:tcPr>
            <w:tcW w:w="20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ECF5E" w14:textId="2674BFE9" w:rsidR="009C21C8" w:rsidRPr="000A4D0C" w:rsidRDefault="009C21C8" w:rsidP="001E0E5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8,328.7</w:t>
            </w:r>
          </w:p>
        </w:tc>
      </w:tr>
      <w:tr w:rsidR="009C21C8" w:rsidRPr="000A4D0C" w14:paraId="72C4D557" w14:textId="77777777" w:rsidTr="007A40EF">
        <w:trPr>
          <w:trHeight w:val="300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F327E" w14:textId="5C878F8E" w:rsidR="009C21C8" w:rsidRPr="000A4D0C" w:rsidRDefault="009C21C8" w:rsidP="001E0E5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90FC17" w14:textId="7DC748B0" w:rsidR="009C21C8" w:rsidRPr="000A4D0C" w:rsidRDefault="009C21C8" w:rsidP="001E0E59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 xml:space="preserve">1.4 </w:t>
            </w:r>
          </w:p>
        </w:tc>
        <w:tc>
          <w:tcPr>
            <w:tcW w:w="5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1A07B038" w14:textId="613C8E82" w:rsidR="009C21C8" w:rsidRPr="000A4D0C" w:rsidRDefault="009C21C8" w:rsidP="00F2129D">
            <w:pPr>
              <w:spacing w:after="0" w:line="240" w:lineRule="auto"/>
              <w:ind w:left="3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Ажилгүйдлийн даатгалын сан</w:t>
            </w:r>
          </w:p>
        </w:tc>
        <w:tc>
          <w:tcPr>
            <w:tcW w:w="20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3E2E8" w14:textId="1CDB097D" w:rsidR="009C21C8" w:rsidRPr="000A4D0C" w:rsidRDefault="009C21C8" w:rsidP="001E0E5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3,727.6</w:t>
            </w:r>
          </w:p>
        </w:tc>
      </w:tr>
      <w:tr w:rsidR="009C21C8" w:rsidRPr="000A4D0C" w14:paraId="0D6B32EB" w14:textId="77777777" w:rsidTr="007A40EF">
        <w:trPr>
          <w:trHeight w:val="300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95C80" w14:textId="03A5BE08" w:rsidR="009C21C8" w:rsidRPr="000A4D0C" w:rsidRDefault="009C21C8" w:rsidP="001E0E5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9E5193" w14:textId="574F105F" w:rsidR="009C21C8" w:rsidRPr="000A4D0C" w:rsidRDefault="009C21C8" w:rsidP="001E0E59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 xml:space="preserve">1.5 </w:t>
            </w:r>
          </w:p>
        </w:tc>
        <w:tc>
          <w:tcPr>
            <w:tcW w:w="5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30F8ABE3" w14:textId="0F33E178" w:rsidR="009C21C8" w:rsidRPr="000A4D0C" w:rsidRDefault="009C21C8" w:rsidP="00F2129D">
            <w:pPr>
              <w:spacing w:after="0" w:line="240" w:lineRule="auto"/>
              <w:ind w:left="3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Үйл ажиллагааны урсгал зардал</w:t>
            </w:r>
          </w:p>
        </w:tc>
        <w:tc>
          <w:tcPr>
            <w:tcW w:w="20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C3B48" w14:textId="2A52439D" w:rsidR="009C21C8" w:rsidRPr="000A4D0C" w:rsidRDefault="009C21C8" w:rsidP="001E0E5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2,198.7</w:t>
            </w:r>
          </w:p>
        </w:tc>
      </w:tr>
      <w:tr w:rsidR="009C21C8" w:rsidRPr="000A4D0C" w14:paraId="1669B217" w14:textId="77777777" w:rsidTr="007A40EF">
        <w:trPr>
          <w:trHeight w:val="300"/>
        </w:trPr>
        <w:tc>
          <w:tcPr>
            <w:tcW w:w="9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7076E9" w14:textId="77777777" w:rsidR="009C21C8" w:rsidRPr="000A4D0C" w:rsidRDefault="009C21C8" w:rsidP="001E0E5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8E979E" w14:textId="76659CA3" w:rsidR="009C21C8" w:rsidRPr="000A4D0C" w:rsidRDefault="009C21C8" w:rsidP="001E0E59">
            <w:pPr>
              <w:spacing w:after="0" w:line="240" w:lineRule="auto"/>
              <w:ind w:firstLineChars="100" w:firstLine="24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 xml:space="preserve">1.6 </w:t>
            </w:r>
          </w:p>
        </w:tc>
        <w:tc>
          <w:tcPr>
            <w:tcW w:w="5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23EAE48F" w14:textId="786B5918" w:rsidR="009C21C8" w:rsidRPr="000A4D0C" w:rsidRDefault="009C21C8" w:rsidP="00F2129D">
            <w:pPr>
              <w:spacing w:after="0" w:line="240" w:lineRule="auto"/>
              <w:ind w:left="3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Даатгуулагчаас төлсөн нийгмийн даатгалын шимтгэлийн 50 хувийн буцаан олголт</w:t>
            </w:r>
          </w:p>
        </w:tc>
        <w:tc>
          <w:tcPr>
            <w:tcW w:w="206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5B7378" w14:textId="74FCDE59" w:rsidR="009C21C8" w:rsidRPr="000A4D0C" w:rsidRDefault="009C21C8" w:rsidP="001E0E5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50,845.5</w:t>
            </w:r>
          </w:p>
        </w:tc>
      </w:tr>
      <w:tr w:rsidR="001E0E59" w:rsidRPr="000A4D0C" w14:paraId="478CB2DA" w14:textId="77777777" w:rsidTr="007A40EF">
        <w:trPr>
          <w:trHeight w:val="300"/>
        </w:trPr>
        <w:tc>
          <w:tcPr>
            <w:tcW w:w="72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D1B4A" w14:textId="77777777" w:rsidR="001E0E59" w:rsidRPr="000A4D0C" w:rsidRDefault="001E0E59" w:rsidP="001E0E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Нийт зарлага</w:t>
            </w:r>
          </w:p>
        </w:tc>
        <w:tc>
          <w:tcPr>
            <w:tcW w:w="20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CCF63" w14:textId="560ABDC8" w:rsidR="001E0E59" w:rsidRPr="000A4D0C" w:rsidRDefault="004E3BBC" w:rsidP="001E0E5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</w:pPr>
            <w:r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3,</w:t>
            </w:r>
            <w:r w:rsidR="004B709E"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511</w:t>
            </w:r>
            <w:r w:rsidR="00D56B94"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,</w:t>
            </w:r>
            <w:r w:rsidR="004B709E"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746</w:t>
            </w:r>
            <w:r w:rsidR="00D56B94"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.</w:t>
            </w:r>
            <w:r w:rsidR="004B709E" w:rsidRPr="000A4D0C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mn-MN"/>
              </w:rPr>
              <w:t>3</w:t>
            </w:r>
          </w:p>
        </w:tc>
      </w:tr>
    </w:tbl>
    <w:p w14:paraId="2EF045D9" w14:textId="612DE027" w:rsidR="001E0E59" w:rsidRPr="000A4D0C" w:rsidRDefault="001E03FB" w:rsidP="001E03FB">
      <w:pPr>
        <w:spacing w:after="0" w:line="240" w:lineRule="auto"/>
        <w:ind w:right="-334"/>
        <w:jc w:val="both"/>
        <w:rPr>
          <w:rFonts w:ascii="Arial" w:eastAsia="Times New Roman" w:hAnsi="Arial" w:cs="Arial"/>
          <w:sz w:val="24"/>
          <w:szCs w:val="24"/>
          <w:lang w:val="mn-MN"/>
        </w:rPr>
      </w:pP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 xml:space="preserve">       </w:t>
      </w: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ab/>
      </w: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ab/>
      </w: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ab/>
      </w: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ab/>
      </w: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ab/>
      </w: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ab/>
      </w: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ab/>
      </w: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ab/>
      </w: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ab/>
      </w: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ab/>
      </w: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ab/>
      </w: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ab/>
        <w:t xml:space="preserve">         </w:t>
      </w:r>
      <w:r w:rsidRPr="000A4D0C">
        <w:rPr>
          <w:rFonts w:ascii="Arial" w:eastAsia="Times New Roman" w:hAnsi="Arial" w:cs="Arial"/>
          <w:sz w:val="24"/>
          <w:szCs w:val="24"/>
          <w:lang w:val="mn-MN"/>
        </w:rPr>
        <w:t>”</w:t>
      </w:r>
    </w:p>
    <w:p w14:paraId="37FD23D7" w14:textId="77777777" w:rsidR="00074637" w:rsidRPr="000A4D0C" w:rsidRDefault="00074637" w:rsidP="001E03FB">
      <w:pPr>
        <w:spacing w:after="0" w:line="240" w:lineRule="auto"/>
        <w:ind w:right="-334"/>
        <w:jc w:val="both"/>
        <w:rPr>
          <w:rFonts w:ascii="Arial" w:eastAsia="Times New Roman" w:hAnsi="Arial" w:cs="Arial"/>
          <w:sz w:val="24"/>
          <w:szCs w:val="24"/>
          <w:lang w:val="mn-MN"/>
        </w:rPr>
      </w:pPr>
    </w:p>
    <w:p w14:paraId="6D1EDF35" w14:textId="77777777" w:rsidR="00357F9E" w:rsidRPr="000A4D0C" w:rsidRDefault="00E731CE" w:rsidP="00642B1D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  <w:lang w:val="mn-MN"/>
        </w:rPr>
      </w:pP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>2 д</w:t>
      </w:r>
      <w:r w:rsidR="000F28CC" w:rsidRPr="000A4D0C">
        <w:rPr>
          <w:rFonts w:ascii="Arial" w:eastAsia="Times New Roman" w:hAnsi="Arial" w:cs="Arial"/>
          <w:b/>
          <w:sz w:val="24"/>
          <w:szCs w:val="24"/>
          <w:lang w:val="mn-MN"/>
        </w:rPr>
        <w:t>угаа</w:t>
      </w:r>
      <w:r w:rsidRPr="000A4D0C">
        <w:rPr>
          <w:rFonts w:ascii="Arial" w:eastAsia="Times New Roman" w:hAnsi="Arial" w:cs="Arial"/>
          <w:b/>
          <w:sz w:val="24"/>
          <w:szCs w:val="24"/>
          <w:lang w:val="mn-MN"/>
        </w:rPr>
        <w:t>р зүйл.</w:t>
      </w:r>
      <w:r w:rsidR="00642B1D" w:rsidRPr="000A4D0C">
        <w:rPr>
          <w:rFonts w:ascii="Arial" w:eastAsia="Times New Roman" w:hAnsi="Arial" w:cs="Arial"/>
          <w:sz w:val="24"/>
          <w:szCs w:val="24"/>
          <w:lang w:val="mn-MN"/>
        </w:rPr>
        <w:t xml:space="preserve">Энэ хуулийг </w:t>
      </w:r>
      <w:r w:rsidR="00D8507C" w:rsidRPr="000A4D0C">
        <w:rPr>
          <w:rFonts w:ascii="Arial" w:eastAsia="Times New Roman" w:hAnsi="Arial" w:cs="Arial"/>
          <w:sz w:val="24"/>
          <w:szCs w:val="24"/>
          <w:lang w:val="mn-MN"/>
        </w:rPr>
        <w:t xml:space="preserve">2022 оны 04 дүгээр сарын 29-ний </w:t>
      </w:r>
      <w:r w:rsidR="00642B1D" w:rsidRPr="000A4D0C">
        <w:rPr>
          <w:rFonts w:ascii="Arial" w:eastAsia="Times New Roman" w:hAnsi="Arial" w:cs="Arial"/>
          <w:sz w:val="24"/>
          <w:szCs w:val="24"/>
          <w:lang w:val="mn-MN"/>
        </w:rPr>
        <w:t>өдрөөс эхлэн дагаж мөрдөнө.</w:t>
      </w:r>
    </w:p>
    <w:p w14:paraId="6218CF99" w14:textId="77777777" w:rsidR="00357F9E" w:rsidRPr="000A4D0C" w:rsidRDefault="00357F9E" w:rsidP="00642B1D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  <w:lang w:val="mn-MN"/>
        </w:rPr>
      </w:pPr>
    </w:p>
    <w:p w14:paraId="0F8EE06A" w14:textId="77777777" w:rsidR="00357F9E" w:rsidRPr="000A4D0C" w:rsidRDefault="00357F9E" w:rsidP="00642B1D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  <w:lang w:val="mn-MN"/>
        </w:rPr>
      </w:pPr>
    </w:p>
    <w:p w14:paraId="08DE2C94" w14:textId="77777777" w:rsidR="00357F9E" w:rsidRPr="000A4D0C" w:rsidRDefault="00357F9E" w:rsidP="00642B1D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  <w:lang w:val="mn-MN"/>
        </w:rPr>
      </w:pPr>
    </w:p>
    <w:p w14:paraId="775ECACF" w14:textId="77777777" w:rsidR="00357F9E" w:rsidRPr="000A4D0C" w:rsidRDefault="00357F9E" w:rsidP="00642B1D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  <w:lang w:val="mn-MN"/>
        </w:rPr>
      </w:pPr>
    </w:p>
    <w:p w14:paraId="3D13A39C" w14:textId="77777777" w:rsidR="00357F9E" w:rsidRPr="000A4D0C" w:rsidRDefault="00357F9E" w:rsidP="00642B1D">
      <w:pPr>
        <w:tabs>
          <w:tab w:val="left" w:pos="180"/>
        </w:tabs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  <w:lang w:val="mn-MN"/>
        </w:rPr>
      </w:pPr>
      <w:r w:rsidRPr="000A4D0C">
        <w:rPr>
          <w:rFonts w:ascii="Arial" w:eastAsia="Times New Roman" w:hAnsi="Arial" w:cs="Arial"/>
          <w:sz w:val="24"/>
          <w:szCs w:val="24"/>
          <w:lang w:val="mn-MN"/>
        </w:rPr>
        <w:tab/>
        <w:t xml:space="preserve">МОНГОЛ УЛСЫН </w:t>
      </w:r>
    </w:p>
    <w:p w14:paraId="097BAD6F" w14:textId="66EAB22C" w:rsidR="7FDECAE7" w:rsidRPr="000A4D0C" w:rsidRDefault="00357F9E" w:rsidP="00CE5309">
      <w:pPr>
        <w:tabs>
          <w:tab w:val="left" w:pos="180"/>
        </w:tabs>
        <w:spacing w:after="0" w:line="240" w:lineRule="auto"/>
        <w:ind w:firstLine="720"/>
        <w:jc w:val="both"/>
        <w:rPr>
          <w:rFonts w:ascii="Calibri" w:eastAsia="Calibri" w:hAnsi="Calibri" w:cs="Arial"/>
          <w:b/>
          <w:bCs/>
          <w:lang w:val="mn-MN"/>
        </w:rPr>
      </w:pPr>
      <w:r w:rsidRPr="000A4D0C">
        <w:rPr>
          <w:rFonts w:ascii="Arial" w:eastAsia="Times New Roman" w:hAnsi="Arial" w:cs="Arial"/>
          <w:sz w:val="24"/>
          <w:szCs w:val="24"/>
          <w:lang w:val="mn-MN"/>
        </w:rPr>
        <w:tab/>
        <w:t xml:space="preserve">ИХ ХУРЛЫН ДАРГА </w:t>
      </w:r>
      <w:r w:rsidRPr="000A4D0C">
        <w:rPr>
          <w:rFonts w:ascii="Arial" w:eastAsia="Times New Roman" w:hAnsi="Arial" w:cs="Arial"/>
          <w:sz w:val="24"/>
          <w:szCs w:val="24"/>
          <w:lang w:val="mn-MN"/>
        </w:rPr>
        <w:tab/>
      </w:r>
      <w:r w:rsidRPr="000A4D0C">
        <w:rPr>
          <w:rFonts w:ascii="Arial" w:eastAsia="Times New Roman" w:hAnsi="Arial" w:cs="Arial"/>
          <w:sz w:val="24"/>
          <w:szCs w:val="24"/>
          <w:lang w:val="mn-MN"/>
        </w:rPr>
        <w:tab/>
      </w:r>
      <w:r w:rsidRPr="000A4D0C">
        <w:rPr>
          <w:rFonts w:ascii="Arial" w:eastAsia="Times New Roman" w:hAnsi="Arial" w:cs="Arial"/>
          <w:sz w:val="24"/>
          <w:szCs w:val="24"/>
          <w:lang w:val="mn-MN"/>
        </w:rPr>
        <w:tab/>
      </w:r>
      <w:r w:rsidRPr="000A4D0C">
        <w:rPr>
          <w:rFonts w:ascii="Arial" w:eastAsia="Times New Roman" w:hAnsi="Arial" w:cs="Arial"/>
          <w:sz w:val="24"/>
          <w:szCs w:val="24"/>
          <w:lang w:val="mn-MN"/>
        </w:rPr>
        <w:tab/>
        <w:t xml:space="preserve">Г.ЗАНДАНШАТАР </w:t>
      </w:r>
    </w:p>
    <w:p w14:paraId="2D44257B" w14:textId="559BF58F" w:rsidR="7FDECAE7" w:rsidRPr="000A4D0C" w:rsidRDefault="7FDECAE7" w:rsidP="7FDECAE7">
      <w:pPr>
        <w:spacing w:after="0" w:line="240" w:lineRule="auto"/>
        <w:jc w:val="both"/>
        <w:rPr>
          <w:rFonts w:ascii="Calibri" w:eastAsia="Calibri" w:hAnsi="Calibri" w:cs="Arial"/>
          <w:b/>
          <w:bCs/>
          <w:lang w:val="mn-MN"/>
        </w:rPr>
      </w:pPr>
    </w:p>
    <w:sectPr w:rsidR="7FDECAE7" w:rsidRPr="000A4D0C" w:rsidSect="00067F8E">
      <w:footerReference w:type="default" r:id="rId12"/>
      <w:pgSz w:w="11906" w:h="16838" w:code="9"/>
      <w:pgMar w:top="1134" w:right="851" w:bottom="1134" w:left="1701" w:header="720" w:footer="6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A78DCD" w14:textId="77777777" w:rsidR="00104E4B" w:rsidRDefault="00104E4B" w:rsidP="00A41B64">
      <w:pPr>
        <w:spacing w:after="0" w:line="240" w:lineRule="auto"/>
      </w:pPr>
      <w:r>
        <w:separator/>
      </w:r>
    </w:p>
  </w:endnote>
  <w:endnote w:type="continuationSeparator" w:id="0">
    <w:p w14:paraId="3BDAF243" w14:textId="77777777" w:rsidR="00104E4B" w:rsidRDefault="00104E4B" w:rsidP="00A41B64">
      <w:pPr>
        <w:spacing w:after="0" w:line="240" w:lineRule="auto"/>
      </w:pPr>
      <w:r>
        <w:continuationSeparator/>
      </w:r>
    </w:p>
  </w:endnote>
  <w:endnote w:type="continuationNotice" w:id="1">
    <w:p w14:paraId="085BBD12" w14:textId="77777777" w:rsidR="00104E4B" w:rsidRDefault="00104E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Mon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8360451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1D357512" w14:textId="6C092044" w:rsidR="00067F8E" w:rsidRPr="00067F8E" w:rsidRDefault="00067F8E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067F8E">
          <w:rPr>
            <w:rFonts w:ascii="Arial" w:hAnsi="Arial" w:cs="Arial"/>
            <w:sz w:val="20"/>
            <w:szCs w:val="20"/>
          </w:rPr>
          <w:fldChar w:fldCharType="begin"/>
        </w:r>
        <w:r w:rsidRPr="00067F8E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067F8E">
          <w:rPr>
            <w:rFonts w:ascii="Arial" w:hAnsi="Arial" w:cs="Arial"/>
            <w:sz w:val="20"/>
            <w:szCs w:val="20"/>
          </w:rPr>
          <w:fldChar w:fldCharType="separate"/>
        </w:r>
        <w:r w:rsidRPr="00067F8E">
          <w:rPr>
            <w:rFonts w:ascii="Arial" w:hAnsi="Arial" w:cs="Arial"/>
            <w:noProof/>
            <w:sz w:val="20"/>
            <w:szCs w:val="20"/>
          </w:rPr>
          <w:t>2</w:t>
        </w:r>
        <w:r w:rsidRPr="00067F8E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158D21B7" w14:textId="77777777" w:rsidR="00F534AF" w:rsidRDefault="00F534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B5F318" w14:textId="77777777" w:rsidR="00104E4B" w:rsidRDefault="00104E4B" w:rsidP="00A41B64">
      <w:pPr>
        <w:spacing w:after="0" w:line="240" w:lineRule="auto"/>
      </w:pPr>
      <w:r>
        <w:separator/>
      </w:r>
    </w:p>
  </w:footnote>
  <w:footnote w:type="continuationSeparator" w:id="0">
    <w:p w14:paraId="3C9225E1" w14:textId="77777777" w:rsidR="00104E4B" w:rsidRDefault="00104E4B" w:rsidP="00A41B64">
      <w:pPr>
        <w:spacing w:after="0" w:line="240" w:lineRule="auto"/>
      </w:pPr>
      <w:r>
        <w:continuationSeparator/>
      </w:r>
    </w:p>
  </w:footnote>
  <w:footnote w:type="continuationNotice" w:id="1">
    <w:p w14:paraId="72284A81" w14:textId="77777777" w:rsidR="00104E4B" w:rsidRDefault="00104E4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5648FB"/>
    <w:multiLevelType w:val="multilevel"/>
    <w:tmpl w:val="171E1C7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" w15:restartNumberingAfterBreak="0">
    <w:nsid w:val="16172E1B"/>
    <w:multiLevelType w:val="hybridMultilevel"/>
    <w:tmpl w:val="8EFE2E22"/>
    <w:lvl w:ilvl="0" w:tplc="2D3A8026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3E788C"/>
    <w:multiLevelType w:val="hybridMultilevel"/>
    <w:tmpl w:val="F77252C2"/>
    <w:lvl w:ilvl="0" w:tplc="61E861CA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M1NjE0MTU1NDJQ0lEKTi0uzszPAykwrAUAMUpUaSwAAAA="/>
  </w:docVars>
  <w:rsids>
    <w:rsidRoot w:val="003829E9"/>
    <w:rsid w:val="00003F19"/>
    <w:rsid w:val="00005589"/>
    <w:rsid w:val="00010414"/>
    <w:rsid w:val="00010A63"/>
    <w:rsid w:val="000119B9"/>
    <w:rsid w:val="000139E1"/>
    <w:rsid w:val="00013DF8"/>
    <w:rsid w:val="0001410E"/>
    <w:rsid w:val="000175F7"/>
    <w:rsid w:val="00017B2D"/>
    <w:rsid w:val="000221BD"/>
    <w:rsid w:val="00024921"/>
    <w:rsid w:val="00031A56"/>
    <w:rsid w:val="00035915"/>
    <w:rsid w:val="00035B90"/>
    <w:rsid w:val="000361F7"/>
    <w:rsid w:val="00047F55"/>
    <w:rsid w:val="00051839"/>
    <w:rsid w:val="00053123"/>
    <w:rsid w:val="0005413C"/>
    <w:rsid w:val="00056A5F"/>
    <w:rsid w:val="00061557"/>
    <w:rsid w:val="00062641"/>
    <w:rsid w:val="000660C8"/>
    <w:rsid w:val="00067F8E"/>
    <w:rsid w:val="000741C1"/>
    <w:rsid w:val="00074637"/>
    <w:rsid w:val="00077FA7"/>
    <w:rsid w:val="00080630"/>
    <w:rsid w:val="000817D7"/>
    <w:rsid w:val="00086EA9"/>
    <w:rsid w:val="00087875"/>
    <w:rsid w:val="00090361"/>
    <w:rsid w:val="00093D41"/>
    <w:rsid w:val="00097017"/>
    <w:rsid w:val="000A3C9D"/>
    <w:rsid w:val="000A4D0C"/>
    <w:rsid w:val="000B522A"/>
    <w:rsid w:val="000B634A"/>
    <w:rsid w:val="000B6681"/>
    <w:rsid w:val="000C51F5"/>
    <w:rsid w:val="000D2BE7"/>
    <w:rsid w:val="000D7AEC"/>
    <w:rsid w:val="000E015A"/>
    <w:rsid w:val="000E49EE"/>
    <w:rsid w:val="000E79AA"/>
    <w:rsid w:val="000F0CFD"/>
    <w:rsid w:val="000F28CC"/>
    <w:rsid w:val="000F2999"/>
    <w:rsid w:val="000F6F0B"/>
    <w:rsid w:val="000F7DA3"/>
    <w:rsid w:val="00100D98"/>
    <w:rsid w:val="001017A3"/>
    <w:rsid w:val="00101C3F"/>
    <w:rsid w:val="001023F1"/>
    <w:rsid w:val="00104E4B"/>
    <w:rsid w:val="0010734E"/>
    <w:rsid w:val="00110383"/>
    <w:rsid w:val="00112F63"/>
    <w:rsid w:val="00113BA2"/>
    <w:rsid w:val="001265DF"/>
    <w:rsid w:val="00130EF6"/>
    <w:rsid w:val="00132CB5"/>
    <w:rsid w:val="00136618"/>
    <w:rsid w:val="00137B5E"/>
    <w:rsid w:val="00140A9D"/>
    <w:rsid w:val="00142FB1"/>
    <w:rsid w:val="001457A9"/>
    <w:rsid w:val="00150E80"/>
    <w:rsid w:val="001547A7"/>
    <w:rsid w:val="001565AD"/>
    <w:rsid w:val="00162E3D"/>
    <w:rsid w:val="0017481E"/>
    <w:rsid w:val="001767A6"/>
    <w:rsid w:val="001773B4"/>
    <w:rsid w:val="00181092"/>
    <w:rsid w:val="00181460"/>
    <w:rsid w:val="00181CB2"/>
    <w:rsid w:val="00181E52"/>
    <w:rsid w:val="001829E6"/>
    <w:rsid w:val="001909D8"/>
    <w:rsid w:val="00194FA0"/>
    <w:rsid w:val="00196D90"/>
    <w:rsid w:val="001A3058"/>
    <w:rsid w:val="001A6476"/>
    <w:rsid w:val="001B0246"/>
    <w:rsid w:val="001B12FF"/>
    <w:rsid w:val="001B2AAE"/>
    <w:rsid w:val="001B4A02"/>
    <w:rsid w:val="001C204A"/>
    <w:rsid w:val="001C64D0"/>
    <w:rsid w:val="001D1990"/>
    <w:rsid w:val="001D19E1"/>
    <w:rsid w:val="001D76B0"/>
    <w:rsid w:val="001E03FB"/>
    <w:rsid w:val="001E0E59"/>
    <w:rsid w:val="001F1097"/>
    <w:rsid w:val="00210D9D"/>
    <w:rsid w:val="00217A80"/>
    <w:rsid w:val="00227EBE"/>
    <w:rsid w:val="002350F6"/>
    <w:rsid w:val="00236B6E"/>
    <w:rsid w:val="0024432C"/>
    <w:rsid w:val="002451EF"/>
    <w:rsid w:val="00250370"/>
    <w:rsid w:val="002532A6"/>
    <w:rsid w:val="002552A1"/>
    <w:rsid w:val="002575E5"/>
    <w:rsid w:val="00263AF3"/>
    <w:rsid w:val="00266002"/>
    <w:rsid w:val="0027100F"/>
    <w:rsid w:val="002733AA"/>
    <w:rsid w:val="00281AE4"/>
    <w:rsid w:val="0028331B"/>
    <w:rsid w:val="00295397"/>
    <w:rsid w:val="00296374"/>
    <w:rsid w:val="002A3B3D"/>
    <w:rsid w:val="002A41AF"/>
    <w:rsid w:val="002A503C"/>
    <w:rsid w:val="002A5294"/>
    <w:rsid w:val="002B28FD"/>
    <w:rsid w:val="002B59D5"/>
    <w:rsid w:val="002B5AB5"/>
    <w:rsid w:val="002B71EC"/>
    <w:rsid w:val="002B760A"/>
    <w:rsid w:val="002C209C"/>
    <w:rsid w:val="002D2384"/>
    <w:rsid w:val="002D253F"/>
    <w:rsid w:val="002D2EA2"/>
    <w:rsid w:val="002D5E3A"/>
    <w:rsid w:val="002D699A"/>
    <w:rsid w:val="002D79D8"/>
    <w:rsid w:val="002E4F59"/>
    <w:rsid w:val="002E6F92"/>
    <w:rsid w:val="002F2435"/>
    <w:rsid w:val="002F7318"/>
    <w:rsid w:val="002F7707"/>
    <w:rsid w:val="002F7816"/>
    <w:rsid w:val="00301268"/>
    <w:rsid w:val="00301709"/>
    <w:rsid w:val="00302265"/>
    <w:rsid w:val="00315E01"/>
    <w:rsid w:val="00325937"/>
    <w:rsid w:val="003301F6"/>
    <w:rsid w:val="003323CD"/>
    <w:rsid w:val="003360B5"/>
    <w:rsid w:val="00357F9E"/>
    <w:rsid w:val="00364E75"/>
    <w:rsid w:val="003671C0"/>
    <w:rsid w:val="00367569"/>
    <w:rsid w:val="0037107F"/>
    <w:rsid w:val="00373684"/>
    <w:rsid w:val="003829E9"/>
    <w:rsid w:val="00397665"/>
    <w:rsid w:val="003A7C93"/>
    <w:rsid w:val="003B5F71"/>
    <w:rsid w:val="003B71B1"/>
    <w:rsid w:val="003D0AAA"/>
    <w:rsid w:val="003E1790"/>
    <w:rsid w:val="003E23F0"/>
    <w:rsid w:val="003E26F5"/>
    <w:rsid w:val="003E4434"/>
    <w:rsid w:val="003E566E"/>
    <w:rsid w:val="003F5544"/>
    <w:rsid w:val="00402933"/>
    <w:rsid w:val="004073BE"/>
    <w:rsid w:val="00407AA7"/>
    <w:rsid w:val="00413A5D"/>
    <w:rsid w:val="0041485D"/>
    <w:rsid w:val="004224C3"/>
    <w:rsid w:val="004269ED"/>
    <w:rsid w:val="0043249D"/>
    <w:rsid w:val="00434D1B"/>
    <w:rsid w:val="004356DE"/>
    <w:rsid w:val="00440942"/>
    <w:rsid w:val="0044481C"/>
    <w:rsid w:val="00456273"/>
    <w:rsid w:val="0046597C"/>
    <w:rsid w:val="0047358B"/>
    <w:rsid w:val="00474D96"/>
    <w:rsid w:val="0047632A"/>
    <w:rsid w:val="0049222D"/>
    <w:rsid w:val="004A1A79"/>
    <w:rsid w:val="004A7F14"/>
    <w:rsid w:val="004B0DDB"/>
    <w:rsid w:val="004B709E"/>
    <w:rsid w:val="004D5CBF"/>
    <w:rsid w:val="004E0C0C"/>
    <w:rsid w:val="004E3BBC"/>
    <w:rsid w:val="004E4A46"/>
    <w:rsid w:val="004E6ABB"/>
    <w:rsid w:val="004F3AA6"/>
    <w:rsid w:val="004F70A1"/>
    <w:rsid w:val="004F7DE0"/>
    <w:rsid w:val="00504972"/>
    <w:rsid w:val="00507E51"/>
    <w:rsid w:val="00510380"/>
    <w:rsid w:val="00511032"/>
    <w:rsid w:val="00513022"/>
    <w:rsid w:val="00514AC3"/>
    <w:rsid w:val="00523A3F"/>
    <w:rsid w:val="00534E97"/>
    <w:rsid w:val="00535B94"/>
    <w:rsid w:val="00542FB0"/>
    <w:rsid w:val="00543826"/>
    <w:rsid w:val="00545150"/>
    <w:rsid w:val="00546614"/>
    <w:rsid w:val="00554127"/>
    <w:rsid w:val="0055738B"/>
    <w:rsid w:val="0055754C"/>
    <w:rsid w:val="0056133B"/>
    <w:rsid w:val="00573210"/>
    <w:rsid w:val="00573F12"/>
    <w:rsid w:val="00576647"/>
    <w:rsid w:val="00580B0E"/>
    <w:rsid w:val="00584C8B"/>
    <w:rsid w:val="00590612"/>
    <w:rsid w:val="0059116D"/>
    <w:rsid w:val="00594972"/>
    <w:rsid w:val="00594B5D"/>
    <w:rsid w:val="00596769"/>
    <w:rsid w:val="005976F1"/>
    <w:rsid w:val="005A35B0"/>
    <w:rsid w:val="005B1378"/>
    <w:rsid w:val="005B17BD"/>
    <w:rsid w:val="005C4DFD"/>
    <w:rsid w:val="005C5A71"/>
    <w:rsid w:val="005D2BA0"/>
    <w:rsid w:val="005D6063"/>
    <w:rsid w:val="005E5D64"/>
    <w:rsid w:val="005E63A6"/>
    <w:rsid w:val="005F2CBC"/>
    <w:rsid w:val="005F66A4"/>
    <w:rsid w:val="005F685E"/>
    <w:rsid w:val="006122F2"/>
    <w:rsid w:val="00617CAF"/>
    <w:rsid w:val="0062051B"/>
    <w:rsid w:val="006276C8"/>
    <w:rsid w:val="00632391"/>
    <w:rsid w:val="00633B5D"/>
    <w:rsid w:val="00641017"/>
    <w:rsid w:val="00642B1D"/>
    <w:rsid w:val="00645E7B"/>
    <w:rsid w:val="00647B56"/>
    <w:rsid w:val="0065288C"/>
    <w:rsid w:val="00655CA6"/>
    <w:rsid w:val="006628C2"/>
    <w:rsid w:val="00667FE3"/>
    <w:rsid w:val="00673747"/>
    <w:rsid w:val="00680DC8"/>
    <w:rsid w:val="00683024"/>
    <w:rsid w:val="0068517E"/>
    <w:rsid w:val="00685F2C"/>
    <w:rsid w:val="00694DD6"/>
    <w:rsid w:val="006A33B5"/>
    <w:rsid w:val="006A3A5A"/>
    <w:rsid w:val="006A6864"/>
    <w:rsid w:val="006A6C9A"/>
    <w:rsid w:val="006B01B8"/>
    <w:rsid w:val="006B3644"/>
    <w:rsid w:val="006B4FA7"/>
    <w:rsid w:val="006C1136"/>
    <w:rsid w:val="006C1CA8"/>
    <w:rsid w:val="006C68A8"/>
    <w:rsid w:val="006C7E7C"/>
    <w:rsid w:val="006D57FF"/>
    <w:rsid w:val="006D6B46"/>
    <w:rsid w:val="006D7D01"/>
    <w:rsid w:val="006E11EC"/>
    <w:rsid w:val="006E2447"/>
    <w:rsid w:val="006E48A1"/>
    <w:rsid w:val="006F6482"/>
    <w:rsid w:val="006F7B71"/>
    <w:rsid w:val="00703CF2"/>
    <w:rsid w:val="00705A6F"/>
    <w:rsid w:val="0071683D"/>
    <w:rsid w:val="0072206D"/>
    <w:rsid w:val="00723FE7"/>
    <w:rsid w:val="00727451"/>
    <w:rsid w:val="007323DF"/>
    <w:rsid w:val="00752CFA"/>
    <w:rsid w:val="00752D67"/>
    <w:rsid w:val="00753DAD"/>
    <w:rsid w:val="0075508F"/>
    <w:rsid w:val="00757EB1"/>
    <w:rsid w:val="0076045A"/>
    <w:rsid w:val="00761E24"/>
    <w:rsid w:val="007636E4"/>
    <w:rsid w:val="0076393B"/>
    <w:rsid w:val="007701CA"/>
    <w:rsid w:val="00770C5E"/>
    <w:rsid w:val="007713C2"/>
    <w:rsid w:val="00776690"/>
    <w:rsid w:val="0078719D"/>
    <w:rsid w:val="00790ED1"/>
    <w:rsid w:val="007924B4"/>
    <w:rsid w:val="007942E2"/>
    <w:rsid w:val="0079502B"/>
    <w:rsid w:val="007A0BFC"/>
    <w:rsid w:val="007A3EC2"/>
    <w:rsid w:val="007A40EF"/>
    <w:rsid w:val="007B3F46"/>
    <w:rsid w:val="007B45C1"/>
    <w:rsid w:val="007B7947"/>
    <w:rsid w:val="007C06B9"/>
    <w:rsid w:val="007C37A2"/>
    <w:rsid w:val="007C7942"/>
    <w:rsid w:val="007F095B"/>
    <w:rsid w:val="007F3187"/>
    <w:rsid w:val="007F588E"/>
    <w:rsid w:val="00800D33"/>
    <w:rsid w:val="008107F0"/>
    <w:rsid w:val="00821C68"/>
    <w:rsid w:val="00835B67"/>
    <w:rsid w:val="00836D5D"/>
    <w:rsid w:val="00836D80"/>
    <w:rsid w:val="008372E8"/>
    <w:rsid w:val="0084180F"/>
    <w:rsid w:val="008504C2"/>
    <w:rsid w:val="0085266B"/>
    <w:rsid w:val="00854688"/>
    <w:rsid w:val="00856F0D"/>
    <w:rsid w:val="0087444C"/>
    <w:rsid w:val="00874A2D"/>
    <w:rsid w:val="00874DD5"/>
    <w:rsid w:val="00883B8B"/>
    <w:rsid w:val="00887C73"/>
    <w:rsid w:val="00890349"/>
    <w:rsid w:val="008943DA"/>
    <w:rsid w:val="008A388F"/>
    <w:rsid w:val="008A49D6"/>
    <w:rsid w:val="008B0E5A"/>
    <w:rsid w:val="008B5D31"/>
    <w:rsid w:val="008C5A41"/>
    <w:rsid w:val="008D2F4E"/>
    <w:rsid w:val="008D65F6"/>
    <w:rsid w:val="008E219C"/>
    <w:rsid w:val="008E478F"/>
    <w:rsid w:val="008E4D82"/>
    <w:rsid w:val="008E785C"/>
    <w:rsid w:val="008F3D27"/>
    <w:rsid w:val="00901B65"/>
    <w:rsid w:val="00902915"/>
    <w:rsid w:val="009053EE"/>
    <w:rsid w:val="0091266A"/>
    <w:rsid w:val="00913FAF"/>
    <w:rsid w:val="00914B9A"/>
    <w:rsid w:val="00915E47"/>
    <w:rsid w:val="009161B0"/>
    <w:rsid w:val="00920851"/>
    <w:rsid w:val="009208B3"/>
    <w:rsid w:val="00921F4A"/>
    <w:rsid w:val="009226F3"/>
    <w:rsid w:val="009249C3"/>
    <w:rsid w:val="00924CB2"/>
    <w:rsid w:val="00932DBD"/>
    <w:rsid w:val="00933096"/>
    <w:rsid w:val="009331EE"/>
    <w:rsid w:val="009346D9"/>
    <w:rsid w:val="00940599"/>
    <w:rsid w:val="00940F43"/>
    <w:rsid w:val="00941A11"/>
    <w:rsid w:val="009423EB"/>
    <w:rsid w:val="00943161"/>
    <w:rsid w:val="00944F47"/>
    <w:rsid w:val="009468FF"/>
    <w:rsid w:val="009500F7"/>
    <w:rsid w:val="00965EF2"/>
    <w:rsid w:val="00973DBD"/>
    <w:rsid w:val="009743F2"/>
    <w:rsid w:val="0097552A"/>
    <w:rsid w:val="0097794D"/>
    <w:rsid w:val="00981D2A"/>
    <w:rsid w:val="00991C91"/>
    <w:rsid w:val="00993478"/>
    <w:rsid w:val="00995C53"/>
    <w:rsid w:val="00996044"/>
    <w:rsid w:val="009A3F9B"/>
    <w:rsid w:val="009B1CAF"/>
    <w:rsid w:val="009B6A3D"/>
    <w:rsid w:val="009C21C8"/>
    <w:rsid w:val="009D3B0A"/>
    <w:rsid w:val="009D7D13"/>
    <w:rsid w:val="009E0C0A"/>
    <w:rsid w:val="009E3CE9"/>
    <w:rsid w:val="009E67CD"/>
    <w:rsid w:val="009F433A"/>
    <w:rsid w:val="00A008AD"/>
    <w:rsid w:val="00A02B62"/>
    <w:rsid w:val="00A04CE3"/>
    <w:rsid w:val="00A1085A"/>
    <w:rsid w:val="00A10A05"/>
    <w:rsid w:val="00A11252"/>
    <w:rsid w:val="00A144BE"/>
    <w:rsid w:val="00A168D8"/>
    <w:rsid w:val="00A20F06"/>
    <w:rsid w:val="00A26E92"/>
    <w:rsid w:val="00A315A8"/>
    <w:rsid w:val="00A41B64"/>
    <w:rsid w:val="00A43757"/>
    <w:rsid w:val="00A45A98"/>
    <w:rsid w:val="00A46072"/>
    <w:rsid w:val="00A471A5"/>
    <w:rsid w:val="00A56A8E"/>
    <w:rsid w:val="00A723BD"/>
    <w:rsid w:val="00A724F3"/>
    <w:rsid w:val="00A77FE6"/>
    <w:rsid w:val="00A85FED"/>
    <w:rsid w:val="00A86A1C"/>
    <w:rsid w:val="00A90C33"/>
    <w:rsid w:val="00AA2186"/>
    <w:rsid w:val="00AA3B5B"/>
    <w:rsid w:val="00AB339A"/>
    <w:rsid w:val="00AC2E69"/>
    <w:rsid w:val="00AC5CF2"/>
    <w:rsid w:val="00AD0CE2"/>
    <w:rsid w:val="00AD1B9F"/>
    <w:rsid w:val="00AD281D"/>
    <w:rsid w:val="00AD2BE6"/>
    <w:rsid w:val="00AE48FF"/>
    <w:rsid w:val="00AE61B7"/>
    <w:rsid w:val="00AE79A4"/>
    <w:rsid w:val="00AF0675"/>
    <w:rsid w:val="00AF300A"/>
    <w:rsid w:val="00AF7A3E"/>
    <w:rsid w:val="00B01670"/>
    <w:rsid w:val="00B01A34"/>
    <w:rsid w:val="00B07C52"/>
    <w:rsid w:val="00B07DE8"/>
    <w:rsid w:val="00B229DE"/>
    <w:rsid w:val="00B3293D"/>
    <w:rsid w:val="00B4455A"/>
    <w:rsid w:val="00B52053"/>
    <w:rsid w:val="00B529B7"/>
    <w:rsid w:val="00B6116F"/>
    <w:rsid w:val="00B618EE"/>
    <w:rsid w:val="00B67AD0"/>
    <w:rsid w:val="00B76601"/>
    <w:rsid w:val="00B776DC"/>
    <w:rsid w:val="00B86159"/>
    <w:rsid w:val="00B90A58"/>
    <w:rsid w:val="00B91628"/>
    <w:rsid w:val="00B96429"/>
    <w:rsid w:val="00BA2000"/>
    <w:rsid w:val="00BA563A"/>
    <w:rsid w:val="00BB3960"/>
    <w:rsid w:val="00BB4798"/>
    <w:rsid w:val="00BC4769"/>
    <w:rsid w:val="00BC7103"/>
    <w:rsid w:val="00BD0988"/>
    <w:rsid w:val="00BD3A3D"/>
    <w:rsid w:val="00BD3DF0"/>
    <w:rsid w:val="00BD43A0"/>
    <w:rsid w:val="00BE2578"/>
    <w:rsid w:val="00BE3B84"/>
    <w:rsid w:val="00BE708A"/>
    <w:rsid w:val="00BF72A0"/>
    <w:rsid w:val="00C0202C"/>
    <w:rsid w:val="00C02891"/>
    <w:rsid w:val="00C100D7"/>
    <w:rsid w:val="00C134D2"/>
    <w:rsid w:val="00C15B44"/>
    <w:rsid w:val="00C1633E"/>
    <w:rsid w:val="00C178A6"/>
    <w:rsid w:val="00C239AF"/>
    <w:rsid w:val="00C25D5E"/>
    <w:rsid w:val="00C3763C"/>
    <w:rsid w:val="00C50E24"/>
    <w:rsid w:val="00C53CB0"/>
    <w:rsid w:val="00C540B0"/>
    <w:rsid w:val="00C5519B"/>
    <w:rsid w:val="00C55EDC"/>
    <w:rsid w:val="00C6386F"/>
    <w:rsid w:val="00C675DF"/>
    <w:rsid w:val="00C7713B"/>
    <w:rsid w:val="00C77649"/>
    <w:rsid w:val="00C83FE6"/>
    <w:rsid w:val="00C85511"/>
    <w:rsid w:val="00C86FD7"/>
    <w:rsid w:val="00C945C2"/>
    <w:rsid w:val="00CA14F8"/>
    <w:rsid w:val="00CA322B"/>
    <w:rsid w:val="00CA3EE6"/>
    <w:rsid w:val="00CA5FB7"/>
    <w:rsid w:val="00CA7C20"/>
    <w:rsid w:val="00CB1C45"/>
    <w:rsid w:val="00CB5632"/>
    <w:rsid w:val="00CC09D1"/>
    <w:rsid w:val="00CC0C59"/>
    <w:rsid w:val="00CC22A2"/>
    <w:rsid w:val="00CC4653"/>
    <w:rsid w:val="00CC7ED3"/>
    <w:rsid w:val="00CD62FB"/>
    <w:rsid w:val="00CE2BDD"/>
    <w:rsid w:val="00CE5309"/>
    <w:rsid w:val="00CE7B18"/>
    <w:rsid w:val="00CF3B26"/>
    <w:rsid w:val="00CF477B"/>
    <w:rsid w:val="00CF75D3"/>
    <w:rsid w:val="00D00D15"/>
    <w:rsid w:val="00D017CA"/>
    <w:rsid w:val="00D025A5"/>
    <w:rsid w:val="00D03625"/>
    <w:rsid w:val="00D04ACF"/>
    <w:rsid w:val="00D06223"/>
    <w:rsid w:val="00D0720C"/>
    <w:rsid w:val="00D10C5D"/>
    <w:rsid w:val="00D1111F"/>
    <w:rsid w:val="00D22CF9"/>
    <w:rsid w:val="00D41B1F"/>
    <w:rsid w:val="00D544A3"/>
    <w:rsid w:val="00D54F27"/>
    <w:rsid w:val="00D56B94"/>
    <w:rsid w:val="00D63CD5"/>
    <w:rsid w:val="00D66A83"/>
    <w:rsid w:val="00D71F0D"/>
    <w:rsid w:val="00D8507C"/>
    <w:rsid w:val="00D931FA"/>
    <w:rsid w:val="00D94943"/>
    <w:rsid w:val="00D94F7E"/>
    <w:rsid w:val="00D9756C"/>
    <w:rsid w:val="00DB5EF6"/>
    <w:rsid w:val="00DB7E37"/>
    <w:rsid w:val="00DC14D2"/>
    <w:rsid w:val="00DC5D6A"/>
    <w:rsid w:val="00DD1018"/>
    <w:rsid w:val="00DD2B4E"/>
    <w:rsid w:val="00DD58EA"/>
    <w:rsid w:val="00DD6706"/>
    <w:rsid w:val="00DE382B"/>
    <w:rsid w:val="00DE487C"/>
    <w:rsid w:val="00DE7833"/>
    <w:rsid w:val="00DF1156"/>
    <w:rsid w:val="00DF4CCE"/>
    <w:rsid w:val="00DF574A"/>
    <w:rsid w:val="00E12372"/>
    <w:rsid w:val="00E148C1"/>
    <w:rsid w:val="00E304F8"/>
    <w:rsid w:val="00E3452B"/>
    <w:rsid w:val="00E35171"/>
    <w:rsid w:val="00E43C44"/>
    <w:rsid w:val="00E53C96"/>
    <w:rsid w:val="00E57881"/>
    <w:rsid w:val="00E63FCD"/>
    <w:rsid w:val="00E66A6D"/>
    <w:rsid w:val="00E67EB6"/>
    <w:rsid w:val="00E700DA"/>
    <w:rsid w:val="00E71778"/>
    <w:rsid w:val="00E731CE"/>
    <w:rsid w:val="00E731D1"/>
    <w:rsid w:val="00E7329B"/>
    <w:rsid w:val="00EA7EC3"/>
    <w:rsid w:val="00EB0046"/>
    <w:rsid w:val="00EB1EB7"/>
    <w:rsid w:val="00EB3492"/>
    <w:rsid w:val="00EC0B18"/>
    <w:rsid w:val="00EC1F63"/>
    <w:rsid w:val="00EC599C"/>
    <w:rsid w:val="00EC605A"/>
    <w:rsid w:val="00ED134C"/>
    <w:rsid w:val="00ED3FD5"/>
    <w:rsid w:val="00ED51B4"/>
    <w:rsid w:val="00ED75D6"/>
    <w:rsid w:val="00EE020C"/>
    <w:rsid w:val="00EE0CC9"/>
    <w:rsid w:val="00EE432D"/>
    <w:rsid w:val="00EE6F17"/>
    <w:rsid w:val="00EE772D"/>
    <w:rsid w:val="00EF2198"/>
    <w:rsid w:val="00EF5011"/>
    <w:rsid w:val="00EF6886"/>
    <w:rsid w:val="00F04349"/>
    <w:rsid w:val="00F078B7"/>
    <w:rsid w:val="00F07F3A"/>
    <w:rsid w:val="00F10C11"/>
    <w:rsid w:val="00F15188"/>
    <w:rsid w:val="00F15D9E"/>
    <w:rsid w:val="00F2129D"/>
    <w:rsid w:val="00F217C3"/>
    <w:rsid w:val="00F22CB7"/>
    <w:rsid w:val="00F240F4"/>
    <w:rsid w:val="00F358D3"/>
    <w:rsid w:val="00F40E55"/>
    <w:rsid w:val="00F456E8"/>
    <w:rsid w:val="00F47C0B"/>
    <w:rsid w:val="00F534AF"/>
    <w:rsid w:val="00F64E83"/>
    <w:rsid w:val="00F8116E"/>
    <w:rsid w:val="00F84AA6"/>
    <w:rsid w:val="00F84D46"/>
    <w:rsid w:val="00F86D2B"/>
    <w:rsid w:val="00F92B75"/>
    <w:rsid w:val="00F942EC"/>
    <w:rsid w:val="00FA447C"/>
    <w:rsid w:val="00FA4DE4"/>
    <w:rsid w:val="00FB0DD9"/>
    <w:rsid w:val="00FB12E9"/>
    <w:rsid w:val="00FB13B0"/>
    <w:rsid w:val="00FB1E65"/>
    <w:rsid w:val="00FB21A7"/>
    <w:rsid w:val="00FB2E38"/>
    <w:rsid w:val="00FB3DA3"/>
    <w:rsid w:val="00FB7BEB"/>
    <w:rsid w:val="00FC328D"/>
    <w:rsid w:val="00FD2425"/>
    <w:rsid w:val="00FD29EC"/>
    <w:rsid w:val="00FE1A1C"/>
    <w:rsid w:val="00FF276A"/>
    <w:rsid w:val="0EACB53A"/>
    <w:rsid w:val="1628FCB8"/>
    <w:rsid w:val="27F84725"/>
    <w:rsid w:val="2B96EFDD"/>
    <w:rsid w:val="373DA71D"/>
    <w:rsid w:val="556EBB2A"/>
    <w:rsid w:val="634A3027"/>
    <w:rsid w:val="7FDECA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864F054"/>
  <w15:docId w15:val="{BF633052-08D5-4532-8DAC-A24E209F9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29E9"/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29E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29E9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iPriority w:val="99"/>
    <w:unhideWhenUsed/>
    <w:rsid w:val="003829E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29E9"/>
    <w:rPr>
      <w:rFonts w:asciiTheme="minorHAnsi" w:hAnsiTheme="minorHAnsi"/>
      <w:sz w:val="22"/>
    </w:rPr>
  </w:style>
  <w:style w:type="table" w:styleId="TableGrid">
    <w:name w:val="Table Grid"/>
    <w:basedOn w:val="TableNormal"/>
    <w:uiPriority w:val="59"/>
    <w:rsid w:val="003829E9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66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6618"/>
    <w:rPr>
      <w:rFonts w:ascii="Tahoma" w:hAnsi="Tahoma" w:cs="Tahoma"/>
      <w:sz w:val="16"/>
      <w:szCs w:val="16"/>
    </w:rPr>
  </w:style>
  <w:style w:type="table" w:styleId="LightShading-Accent1">
    <w:name w:val="Light Shading Accent 1"/>
    <w:basedOn w:val="TableNormal"/>
    <w:uiPriority w:val="60"/>
    <w:rsid w:val="00DD58EA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">
    <w:name w:val="Light Shading"/>
    <w:basedOn w:val="TableNormal"/>
    <w:uiPriority w:val="60"/>
    <w:rsid w:val="00A1125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093D4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BA563A"/>
    <w:rPr>
      <w:b/>
      <w:bCs/>
    </w:rPr>
  </w:style>
  <w:style w:type="paragraph" w:styleId="Title">
    <w:name w:val="Title"/>
    <w:basedOn w:val="Normal"/>
    <w:link w:val="TitleChar"/>
    <w:qFormat/>
    <w:rsid w:val="00CE5309"/>
    <w:pPr>
      <w:spacing w:after="0" w:line="240" w:lineRule="auto"/>
      <w:jc w:val="center"/>
    </w:pPr>
    <w:rPr>
      <w:rFonts w:ascii="Times New Roman Mon" w:eastAsia="Times New Roman" w:hAnsi="Times New Roman Mon" w:cs="Times New Roman"/>
      <w:b/>
      <w:bCs/>
      <w:color w:val="3366FF"/>
      <w:sz w:val="44"/>
      <w:szCs w:val="24"/>
      <w:lang w:val="ms-MY"/>
    </w:rPr>
  </w:style>
  <w:style w:type="character" w:customStyle="1" w:styleId="TitleChar">
    <w:name w:val="Title Char"/>
    <w:basedOn w:val="DefaultParagraphFont"/>
    <w:link w:val="Title"/>
    <w:rsid w:val="00CE5309"/>
    <w:rPr>
      <w:rFonts w:ascii="Times New Roman Mon" w:eastAsia="Times New Roman" w:hAnsi="Times New Roman Mon" w:cs="Times New Roman"/>
      <w:b/>
      <w:bCs/>
      <w:color w:val="3366FF"/>
      <w:sz w:val="44"/>
      <w:szCs w:val="24"/>
      <w:lang w:val="ms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2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3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E91F51A633A741815F9A814B430572" ma:contentTypeVersion="6" ma:contentTypeDescription="Create a new document." ma:contentTypeScope="" ma:versionID="112d0d33072400cf820ac5bb4e96a65d">
  <xsd:schema xmlns:xsd="http://www.w3.org/2001/XMLSchema" xmlns:xs="http://www.w3.org/2001/XMLSchema" xmlns:p="http://schemas.microsoft.com/office/2006/metadata/properties" xmlns:ns2="9a94900b-eed3-4fb5-9887-0403a5d7b76c" xmlns:ns3="ae4463b2-e8b1-4da3-a06c-0ee4fb348e4b" targetNamespace="http://schemas.microsoft.com/office/2006/metadata/properties" ma:root="true" ma:fieldsID="6a7b907f4987c486e555709051a531c9" ns2:_="" ns3:_="">
    <xsd:import namespace="9a94900b-eed3-4fb5-9887-0403a5d7b76c"/>
    <xsd:import namespace="ae4463b2-e8b1-4da3-a06c-0ee4fb348e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4900b-eed3-4fb5-9887-0403a5d7b7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4463b2-e8b1-4da3-a06c-0ee4fb348e4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785BBB-F41C-4ADF-8E0E-2B48AE30DBC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F46B579-3A01-473C-97CF-075CAB4A08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E0139A-4E1B-4299-9BB0-205D304D27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94900b-eed3-4fb5-9887-0403a5d7b76c"/>
    <ds:schemaRef ds:uri="ae4463b2-e8b1-4da3-a06c-0ee4fb348e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54E498-E159-47AA-BE17-6891686B08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Microsoft Office User</cp:lastModifiedBy>
  <cp:revision>2</cp:revision>
  <cp:lastPrinted>2022-05-09T08:18:00Z</cp:lastPrinted>
  <dcterms:created xsi:type="dcterms:W3CDTF">2022-05-12T02:57:00Z</dcterms:created>
  <dcterms:modified xsi:type="dcterms:W3CDTF">2022-05-12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E91F51A633A741815F9A814B430572</vt:lpwstr>
  </property>
</Properties>
</file>